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19348" w14:textId="77777777" w:rsidR="00B7304E" w:rsidRDefault="00B7304E" w:rsidP="00B7304E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bookmarkStart w:id="0" w:name="_Hlk185271389"/>
      <w:r w:rsidRPr="00DF75BC">
        <w:rPr>
          <w:rFonts w:asciiTheme="majorHAnsi" w:hAnsiTheme="majorHAnsi" w:cstheme="majorHAnsi"/>
          <w:i/>
          <w:iCs/>
          <w:sz w:val="24"/>
          <w:szCs w:val="24"/>
        </w:rPr>
        <w:t>Template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Isi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Substans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Usulan</w:t>
      </w:r>
      <w:proofErr w:type="spellEnd"/>
    </w:p>
    <w:p w14:paraId="0C0BE443" w14:textId="77777777" w:rsidR="00B7304E" w:rsidRPr="00DF75BC" w:rsidRDefault="00B7304E" w:rsidP="00B7304E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3F408D2C" w14:textId="77777777" w:rsidR="00B7304E" w:rsidRPr="00DF75BC" w:rsidRDefault="00B7304E" w:rsidP="00B7304E">
      <w:pPr>
        <w:spacing w:line="276" w:lineRule="auto"/>
        <w:ind w:left="1701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DF75BC">
        <w:rPr>
          <w:rFonts w:asciiTheme="majorHAnsi" w:hAnsiTheme="majorHAnsi" w:cstheme="majorHAnsi"/>
          <w:b/>
          <w:bCs/>
          <w:noProof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98176" behindDoc="0" locked="0" layoutInCell="1" allowOverlap="1" wp14:anchorId="30D15C61" wp14:editId="3E5B1534">
            <wp:simplePos x="0" y="0"/>
            <wp:positionH relativeFrom="margin">
              <wp:align>left</wp:align>
            </wp:positionH>
            <wp:positionV relativeFrom="paragraph">
              <wp:posOffset>11065</wp:posOffset>
            </wp:positionV>
            <wp:extent cx="909984" cy="923454"/>
            <wp:effectExtent l="0" t="0" r="4445" b="0"/>
            <wp:wrapNone/>
            <wp:docPr id="914370205" name="Picture 3" descr="A blue circle with white text and a tower with wing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655295" name="Picture 3" descr="A blue circle with white text and a tower with wing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984" cy="923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DF75BC">
        <w:rPr>
          <w:rFonts w:asciiTheme="majorHAnsi" w:hAnsiTheme="majorHAnsi" w:cstheme="majorHAnsi"/>
          <w:b/>
          <w:bCs/>
          <w:sz w:val="24"/>
          <w:szCs w:val="24"/>
        </w:rPr>
        <w:t>Isian</w:t>
      </w:r>
      <w:proofErr w:type="spellEnd"/>
      <w:r w:rsidRPr="00DF75BC">
        <w:rPr>
          <w:rFonts w:asciiTheme="majorHAnsi" w:hAnsiTheme="majorHAnsi" w:cstheme="majorHAnsi"/>
          <w:b/>
          <w:bCs/>
          <w:sz w:val="24"/>
          <w:szCs w:val="24"/>
        </w:rPr>
        <w:t xml:space="preserve"> Substansi Proposal</w:t>
      </w:r>
    </w:p>
    <w:p w14:paraId="560FB1C0" w14:textId="68AFD4FF" w:rsidR="00B7304E" w:rsidRDefault="0062507D" w:rsidP="00580865">
      <w:pPr>
        <w:spacing w:line="276" w:lineRule="auto"/>
        <w:ind w:left="1701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Pengabdian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Kepada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Masyarakat</w:t>
      </w:r>
    </w:p>
    <w:p w14:paraId="78E244CC" w14:textId="44064981" w:rsidR="0062507D" w:rsidRPr="00DF75BC" w:rsidRDefault="0062507D" w:rsidP="00580865">
      <w:pPr>
        <w:spacing w:line="276" w:lineRule="auto"/>
        <w:ind w:left="1701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DF75BC">
        <w:rPr>
          <w:rFonts w:asciiTheme="majorHAnsi" w:hAnsiTheme="majorHAnsi" w:cstheme="majorHAnsi"/>
          <w:b/>
          <w:bCs/>
          <w:sz w:val="24"/>
          <w:szCs w:val="24"/>
        </w:rPr>
        <w:t>Skema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……………</w:t>
      </w:r>
    </w:p>
    <w:p w14:paraId="3322F01D" w14:textId="77777777" w:rsidR="00B7304E" w:rsidRPr="00DF75BC" w:rsidRDefault="00B7304E" w:rsidP="00B7304E">
      <w:pPr>
        <w:spacing w:line="276" w:lineRule="auto"/>
        <w:ind w:left="1701"/>
        <w:jc w:val="both"/>
        <w:rPr>
          <w:rFonts w:asciiTheme="majorHAnsi" w:hAnsiTheme="majorHAnsi" w:cstheme="majorHAnsi"/>
          <w:i/>
          <w:iCs/>
          <w:sz w:val="24"/>
          <w:szCs w:val="24"/>
        </w:rPr>
      </w:pP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Petunjuk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: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Pengusul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hanya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diperkenank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mengisi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di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tempat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yang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telah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disediak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sesuai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deng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petunjuk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pengisi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dan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tidak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diperkenank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melakuk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modifikasi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template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atau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penghapusan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di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setiap</w:t>
      </w:r>
      <w:proofErr w:type="spellEnd"/>
      <w:r w:rsidRPr="00DF75BC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F75BC">
        <w:rPr>
          <w:rFonts w:asciiTheme="majorHAnsi" w:hAnsiTheme="majorHAnsi" w:cstheme="majorHAnsi"/>
          <w:i/>
          <w:iCs/>
          <w:sz w:val="24"/>
          <w:szCs w:val="24"/>
        </w:rPr>
        <w:t>bagian</w:t>
      </w:r>
      <w:proofErr w:type="spellEnd"/>
    </w:p>
    <w:p w14:paraId="5E624873" w14:textId="77777777" w:rsidR="00B7304E" w:rsidRPr="00DF75BC" w:rsidRDefault="00B7304E" w:rsidP="00B7304E">
      <w:pPr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4"/>
      </w:tblGrid>
      <w:tr w:rsidR="00B7304E" w:rsidRPr="00DF75BC" w14:paraId="4E298C14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7B823B4A" w14:textId="433145CD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A. </w:t>
            </w:r>
            <w:proofErr w:type="spellStart"/>
            <w:r w:rsidR="00A5493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Judul</w:t>
            </w:r>
            <w:proofErr w:type="spellEnd"/>
          </w:p>
        </w:tc>
      </w:tr>
      <w:tr w:rsidR="00A54932" w:rsidRPr="00DF75BC" w14:paraId="590BE89E" w14:textId="77777777" w:rsidTr="00A54932">
        <w:tc>
          <w:tcPr>
            <w:tcW w:w="8334" w:type="dxa"/>
          </w:tcPr>
          <w:p w14:paraId="34C3DD41" w14:textId="0C0D300D" w:rsidR="00A54932" w:rsidRPr="00A54932" w:rsidRDefault="00A54932" w:rsidP="00A54932">
            <w:pPr>
              <w:spacing w:line="276" w:lineRule="auto"/>
              <w:ind w:left="142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Tulisk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judul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usul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peneliti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maksimal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20 kata</w:t>
            </w:r>
          </w:p>
        </w:tc>
      </w:tr>
      <w:tr w:rsidR="00A54932" w:rsidRPr="00DF75BC" w14:paraId="4AC4BD02" w14:textId="77777777" w:rsidTr="00A54932">
        <w:tc>
          <w:tcPr>
            <w:tcW w:w="8334" w:type="dxa"/>
          </w:tcPr>
          <w:p w14:paraId="0C3D731D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7C6A56A" w14:textId="2C75CD8B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A54932" w:rsidRPr="00DF75BC" w14:paraId="311AA0DE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581ECFE6" w14:textId="55BE29B7" w:rsidR="00A54932" w:rsidRPr="00DF75BC" w:rsidRDefault="00A54932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B.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ingkasan</w:t>
            </w:r>
            <w:proofErr w:type="spellEnd"/>
          </w:p>
        </w:tc>
      </w:tr>
      <w:tr w:rsidR="00A54932" w:rsidRPr="00DF75BC" w14:paraId="43A6C6A0" w14:textId="77777777" w:rsidTr="00A54932">
        <w:tc>
          <w:tcPr>
            <w:tcW w:w="8334" w:type="dxa"/>
          </w:tcPr>
          <w:p w14:paraId="68453FA0" w14:textId="457AFF2D" w:rsidR="00A54932" w:rsidRPr="00A54932" w:rsidRDefault="00A54932" w:rsidP="00A54932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I</w:t>
            </w:r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si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ringkas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PkM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lebih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300 kata yang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berisi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urgensi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tuju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metode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, dan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luar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ditargetkan</w:t>
            </w:r>
            <w:proofErr w:type="spellEnd"/>
          </w:p>
        </w:tc>
      </w:tr>
      <w:tr w:rsidR="00A54932" w:rsidRPr="00DF75BC" w14:paraId="7A4240F3" w14:textId="77777777" w:rsidTr="00A54932">
        <w:tc>
          <w:tcPr>
            <w:tcW w:w="8334" w:type="dxa"/>
          </w:tcPr>
          <w:p w14:paraId="3BD5C8E5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388C3E6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00D005B5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777983E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21851CC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786719F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BC1A0C0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59402F4" w14:textId="688B145C" w:rsidR="00A54932" w:rsidRPr="00A54932" w:rsidRDefault="00A54932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A54932" w:rsidRPr="00DF75BC" w14:paraId="20A5D6CC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77FC2F0C" w14:textId="18B4BF13" w:rsidR="00A54932" w:rsidRPr="00DF75BC" w:rsidRDefault="00A54932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C. Kata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Kunci</w:t>
            </w:r>
            <w:proofErr w:type="spellEnd"/>
          </w:p>
        </w:tc>
      </w:tr>
      <w:tr w:rsidR="00A54932" w:rsidRPr="00DF75BC" w14:paraId="6E6F4578" w14:textId="77777777" w:rsidTr="00A54932">
        <w:tc>
          <w:tcPr>
            <w:tcW w:w="8334" w:type="dxa"/>
          </w:tcPr>
          <w:p w14:paraId="2465BF79" w14:textId="446C8861" w:rsidR="00A54932" w:rsidRPr="00A54932" w:rsidRDefault="00A54932" w:rsidP="00A54932">
            <w:pPr>
              <w:spacing w:line="276" w:lineRule="auto"/>
              <w:ind w:left="142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Isi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5 kata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kunci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dipisahk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tanda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titik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>koma</w:t>
            </w:r>
            <w:proofErr w:type="spellEnd"/>
            <w:r w:rsidRPr="00A54932">
              <w:rPr>
                <w:rFonts w:asciiTheme="majorHAnsi" w:hAnsiTheme="majorHAnsi" w:cstheme="majorHAnsi"/>
                <w:sz w:val="24"/>
                <w:szCs w:val="24"/>
              </w:rPr>
              <w:t xml:space="preserve"> (;)</w:t>
            </w:r>
          </w:p>
        </w:tc>
      </w:tr>
      <w:tr w:rsidR="00A54932" w:rsidRPr="00DF75BC" w14:paraId="57CB910C" w14:textId="77777777" w:rsidTr="00A54932">
        <w:tc>
          <w:tcPr>
            <w:tcW w:w="8334" w:type="dxa"/>
          </w:tcPr>
          <w:p w14:paraId="41CF723B" w14:textId="77777777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17EC800" w14:textId="4E5E21A4" w:rsidR="00A54932" w:rsidRPr="00DF75BC" w:rsidRDefault="00A54932" w:rsidP="00A54932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A54932" w:rsidRPr="00DF75BC" w14:paraId="404F55F6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07B8317E" w14:textId="627DC776" w:rsidR="00A54932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D</w:t>
            </w:r>
            <w:r w:rsidR="00A54932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. </w:t>
            </w:r>
            <w:proofErr w:type="spellStart"/>
            <w:r w:rsidR="00A54932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endahuluan</w:t>
            </w:r>
            <w:proofErr w:type="spellEnd"/>
          </w:p>
        </w:tc>
      </w:tr>
      <w:tr w:rsidR="00B7304E" w:rsidRPr="00DF75BC" w14:paraId="14B3C137" w14:textId="77777777" w:rsidTr="00A54932">
        <w:tc>
          <w:tcPr>
            <w:tcW w:w="8334" w:type="dxa"/>
          </w:tcPr>
          <w:p w14:paraId="2AEFC165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dahulu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bi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000 kat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font Times New Rom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2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ngg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size paper A4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bag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k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  <w:p w14:paraId="4ADB0945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6"/>
              </w:numPr>
              <w:spacing w:line="276" w:lineRule="auto"/>
              <w:ind w:left="418" w:right="119" w:hanging="276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nalis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itu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seles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4FFF8424" w14:textId="77777777" w:rsidR="00B7304E" w:rsidRPr="00DF75BC" w:rsidRDefault="00B7304E" w:rsidP="004A7E6A">
            <w:pPr>
              <w:pStyle w:val="ListParagraph"/>
              <w:spacing w:line="276" w:lineRule="auto"/>
              <w:ind w:left="418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nalis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itu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mprehens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agar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p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ggamb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ngk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d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i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oten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d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wilay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nalis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itu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das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d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sisti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erday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duku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fi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ta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gamba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informa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d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sisti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ngk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ul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ili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dap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ungki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t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kuantifik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187D3E62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6"/>
              </w:numPr>
              <w:spacing w:line="276" w:lineRule="auto"/>
              <w:ind w:left="418" w:right="119" w:hanging="276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ti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rinc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gen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d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p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lipu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seluru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sn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per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proses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as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en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uml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esifik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ut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strib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manajeme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m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(Teknik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m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arg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u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sume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,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ran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no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p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lipu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spe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masyara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rt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sesibil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milik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17CEFF42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6"/>
              </w:numPr>
              <w:spacing w:line="276" w:lineRule="auto"/>
              <w:ind w:left="418" w:right="119" w:hanging="276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ju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aitan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SDG-1 (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tanpa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 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kemiskinan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), SDG-4 (Pendidikan 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berkualitas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), SDG-17 (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kemitraan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) 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atau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 SDGs lain 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sesuai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 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keunggulan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 </w:t>
            </w:r>
            <w:proofErr w:type="spellStart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>fakultas</w:t>
            </w:r>
            <w:proofErr w:type="spellEnd"/>
            <w:r w:rsidRPr="00DF75BC">
              <w:rPr>
                <w:rFonts w:asciiTheme="majorHAnsi" w:eastAsia="Calibri" w:hAnsiTheme="majorHAnsi" w:cstheme="majorHAnsi"/>
                <w:kern w:val="2"/>
                <w:sz w:val="24"/>
                <w:szCs w:val="24"/>
                <w:lang w:val="en-ID"/>
                <w14:ligatures w14:val="standardContextual"/>
              </w:rPr>
              <w:t xml:space="preserve"> masing-masing.</w:t>
            </w:r>
          </w:p>
          <w:p w14:paraId="7B234FA7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6"/>
              </w:numPr>
              <w:spacing w:line="276" w:lineRule="auto"/>
              <w:ind w:left="418" w:right="119" w:hanging="276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Lain-lain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angg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l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7304E" w:rsidRPr="00DF75BC" w14:paraId="4CB88F47" w14:textId="77777777" w:rsidTr="00A54932">
        <w:tc>
          <w:tcPr>
            <w:tcW w:w="8334" w:type="dxa"/>
          </w:tcPr>
          <w:p w14:paraId="4F08251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.........................................................................................................................................</w:t>
            </w:r>
          </w:p>
          <w:p w14:paraId="06838920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F3032B7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716891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69740C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39DF0E1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D2EE3F8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AEC8114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E20A9E4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622708F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2450AF9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DC2B10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10E005B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1308058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1EFBC56C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5F5D726E" w14:textId="28D92462" w:rsidR="00B7304E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</w:t>
            </w:r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.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ermasalahan</w:t>
            </w:r>
            <w:proofErr w:type="spellEnd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dan Solusi</w:t>
            </w:r>
          </w:p>
        </w:tc>
      </w:tr>
      <w:tr w:rsidR="00B7304E" w:rsidRPr="00DF75BC" w14:paraId="6FAC83A1" w14:textId="77777777" w:rsidTr="00A54932">
        <w:tc>
          <w:tcPr>
            <w:tcW w:w="8334" w:type="dxa"/>
            <w:shd w:val="clear" w:color="auto" w:fill="F4E066"/>
          </w:tcPr>
          <w:p w14:paraId="3BD18372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ioritas</w:t>
            </w:r>
            <w:proofErr w:type="spellEnd"/>
          </w:p>
        </w:tc>
      </w:tr>
      <w:tr w:rsidR="00B7304E" w:rsidRPr="00DF75BC" w14:paraId="512B25A8" w14:textId="77777777" w:rsidTr="00A54932">
        <w:tc>
          <w:tcPr>
            <w:tcW w:w="8334" w:type="dxa"/>
          </w:tcPr>
          <w:p w14:paraId="4842A1D0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bi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500 kat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font Times New Rom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2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ngg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size paper A4,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angan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inimal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t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spe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ti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seb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oin-poi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sepa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lengkap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sub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asing-masing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er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3F4678D0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5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k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lipu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d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najeme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sah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m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ul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ili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sah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).</w:t>
            </w:r>
          </w:p>
          <w:p w14:paraId="0D958BA6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5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lompo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mu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k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utu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lompo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seb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ad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spe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masyara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per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ing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yan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ing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tenteram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mperbaik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mbant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fasil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yan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gal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d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per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d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uda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aman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seh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did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uku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bag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in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mprehens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esifi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aru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dapat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setuju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3D1B08BE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5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jug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nt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mp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nfa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utu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u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7304E" w:rsidRPr="00DF75BC" w14:paraId="67E94746" w14:textId="77777777" w:rsidTr="00A54932">
        <w:tc>
          <w:tcPr>
            <w:tcW w:w="8334" w:type="dxa"/>
          </w:tcPr>
          <w:p w14:paraId="7F50868D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F46DE5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CCC60A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.........................................................................................................................................</w:t>
            </w:r>
          </w:p>
          <w:p w14:paraId="77A5F270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4529D03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05E4C5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CA36DB0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4B3C8BC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028BF4B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63F88C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E6ED650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D20B8DD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B60F59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01BA6CB7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35D28E6B" w14:textId="77777777" w:rsidTr="00A54932">
        <w:tc>
          <w:tcPr>
            <w:tcW w:w="8334" w:type="dxa"/>
            <w:shd w:val="clear" w:color="auto" w:fill="F4E066"/>
          </w:tcPr>
          <w:p w14:paraId="7B603B5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Solusi</w:t>
            </w:r>
          </w:p>
        </w:tc>
      </w:tr>
      <w:tr w:rsidR="00B7304E" w:rsidRPr="00DF75BC" w14:paraId="264C00BA" w14:textId="77777777" w:rsidTr="00A54932">
        <w:tc>
          <w:tcPr>
            <w:tcW w:w="8334" w:type="dxa"/>
          </w:tcPr>
          <w:p w14:paraId="69AE6FB7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Solusi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bi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500 kat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font Times New Rom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2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ngg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size paper A4,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mu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aw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yeles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hadap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skrip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ngk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g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m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al-h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k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6400BF4E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7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li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mu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aw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yeles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hadap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istemat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Solusi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aru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kai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tu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0BB80EE5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7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li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target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u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hasil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asing-masi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seb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i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upu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najeme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sah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gar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esifi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hadap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lompo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2F202ED3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7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ti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mpuny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target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yeles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u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sendi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indikato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cap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dap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ungki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uku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p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kuantitatif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ang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be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00B12102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67"/>
              </w:numPr>
              <w:spacing w:line="276" w:lineRule="auto"/>
              <w:ind w:left="419" w:right="119" w:hanging="277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asi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rise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gusu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eli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kai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laksan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milik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nil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mb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7304E" w:rsidRPr="00DF75BC" w14:paraId="1EE5A35B" w14:textId="77777777" w:rsidTr="00A54932">
        <w:tc>
          <w:tcPr>
            <w:tcW w:w="8334" w:type="dxa"/>
          </w:tcPr>
          <w:p w14:paraId="4CC49F7C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E273B11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211C342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E7C8AC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AE4B8E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397449F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0D307084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6592909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587F0C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B2C9FBD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9F8FE5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041F9A3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E12DEAB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4F53B03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464E249A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6AB8958D" w14:textId="44B75590" w:rsidR="00B7304E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F</w:t>
            </w:r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. Metode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elaksanaan</w:t>
            </w:r>
            <w:proofErr w:type="spellEnd"/>
          </w:p>
        </w:tc>
      </w:tr>
      <w:tr w:rsidR="00B7304E" w:rsidRPr="00DF75BC" w14:paraId="3F8BD29D" w14:textId="77777777" w:rsidTr="00A54932">
        <w:tc>
          <w:tcPr>
            <w:tcW w:w="8334" w:type="dxa"/>
          </w:tcPr>
          <w:p w14:paraId="3EDF14BE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Metode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bi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500 kat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font Times New Rom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2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ngg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size paper A4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  <w:p w14:paraId="0F2B8CFA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6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h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ngkah-langk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laksan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aw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gat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14CBFF08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6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tode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h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gabd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pad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tidak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m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hal-h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bag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k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71038FD3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7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isasi</w:t>
            </w:r>
            <w:proofErr w:type="spellEnd"/>
          </w:p>
          <w:p w14:paraId="30B17B27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7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tihan</w:t>
            </w:r>
            <w:proofErr w:type="spellEnd"/>
          </w:p>
          <w:p w14:paraId="23CE576B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7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er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knologi</w:t>
            </w:r>
            <w:proofErr w:type="spellEnd"/>
          </w:p>
          <w:p w14:paraId="3DFC6BF4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7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dampi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valuasi</w:t>
            </w:r>
            <w:proofErr w:type="spellEnd"/>
          </w:p>
          <w:p w14:paraId="17C63F71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7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erlanju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</w:t>
            </w:r>
          </w:p>
          <w:p w14:paraId="2B7C96B0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6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Metode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de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er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knolo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inov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aw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yeles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soal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l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sepaka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sam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sesu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volume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kerj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sesua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kal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ior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artisi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valu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erlanju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 di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pa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g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asing-masi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nggot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mpetensi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ugas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hasisw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65ADA019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6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hapan-tah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i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kri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ngkap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ngat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h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ik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50E3C7D5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8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k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tode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kai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h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ada minimal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t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spe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angan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ad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per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  <w:p w14:paraId="4D760DAB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9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d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44F74A6A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9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d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najeme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, dan</w:t>
            </w:r>
          </w:p>
          <w:p w14:paraId="5DEE908F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9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idang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m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242CA5CD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8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itra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roduktif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konom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inimal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t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spe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yakn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masyarak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nyat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aha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u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ngkah-langk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gabd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empu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gun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laksan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masa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esifi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hadap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oleh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lu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rsebu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c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istemat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eliput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yan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seh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did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aman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nfli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osi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pemil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utuh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air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si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ut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sa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lain-lain.</w:t>
            </w:r>
          </w:p>
          <w:p w14:paraId="5FE179DE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8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gaiman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artisi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.</w:t>
            </w:r>
          </w:p>
          <w:p w14:paraId="680D3607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8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agaiman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evalu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laksana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erlanju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rogram di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apa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tela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i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les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laksan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  <w:p w14:paraId="5DDE9876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78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a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g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masing-masi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nggot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ompetensiny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ugas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hasisw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7304E" w:rsidRPr="00DF75BC" w14:paraId="38D9650E" w14:textId="77777777" w:rsidTr="00A54932">
        <w:tc>
          <w:tcPr>
            <w:tcW w:w="8334" w:type="dxa"/>
          </w:tcPr>
          <w:p w14:paraId="721BB284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B9C57DB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7E34799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53E86A8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AC0BF3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.........................................................................................................................................</w:t>
            </w:r>
          </w:p>
          <w:p w14:paraId="2F744ED7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C0147E1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82F37EF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681CAA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C493C9D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0A7573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EC975FA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1BFDCFA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88D1E89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25C88164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0706AA86" w14:textId="4DEE6212" w:rsidR="00B7304E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G</w:t>
            </w:r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. Gambaran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eknologi</w:t>
            </w:r>
            <w:proofErr w:type="spellEnd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dan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novasi</w:t>
            </w:r>
            <w:proofErr w:type="spellEnd"/>
          </w:p>
        </w:tc>
      </w:tr>
      <w:tr w:rsidR="00B7304E" w:rsidRPr="00DF75BC" w14:paraId="5296C552" w14:textId="77777777" w:rsidTr="00A54932">
        <w:tc>
          <w:tcPr>
            <w:tcW w:w="8334" w:type="dxa"/>
          </w:tcPr>
          <w:p w14:paraId="1818A156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Gambar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knolo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Inov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ida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lebih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500 kat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font Times New Rom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2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1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ungga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) size paper A4.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Jelas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gamb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knolo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Inov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a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implementasi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i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itr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asa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esifikasi,keguanaan</w:t>
            </w:r>
            <w:proofErr w:type="spellEnd"/>
            <w:proofErr w:type="gram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apasita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manfaa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ll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).</w:t>
            </w:r>
          </w:p>
          <w:p w14:paraId="03F22914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bu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ntuk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kemat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nar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lengkap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</w:p>
          <w:p w14:paraId="7C1E86A8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80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gamba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/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foto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r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teknolog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inovasi</w:t>
            </w:r>
            <w:proofErr w:type="spellEnd"/>
          </w:p>
          <w:p w14:paraId="3A20C32F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80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pesifikasi</w:t>
            </w:r>
            <w:proofErr w:type="spellEnd"/>
          </w:p>
          <w:p w14:paraId="15ECA823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80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kuran</w:t>
            </w:r>
            <w:proofErr w:type="spellEnd"/>
          </w:p>
          <w:p w14:paraId="32FAF3D3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80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bermanfaatan</w:t>
            </w:r>
            <w:proofErr w:type="spellEnd"/>
          </w:p>
          <w:p w14:paraId="6068A677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80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gunaan</w:t>
            </w:r>
            <w:proofErr w:type="spellEnd"/>
          </w:p>
          <w:p w14:paraId="29C701A4" w14:textId="77777777" w:rsidR="00B7304E" w:rsidRPr="00DF75BC" w:rsidRDefault="00B7304E" w:rsidP="00B7304E">
            <w:pPr>
              <w:pStyle w:val="ListParagraph"/>
              <w:widowControl/>
              <w:numPr>
                <w:ilvl w:val="0"/>
                <w:numId w:val="80"/>
              </w:numPr>
              <w:spacing w:line="276" w:lineRule="auto"/>
              <w:ind w:right="119"/>
              <w:contextualSpacing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Riwayat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elit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belumnya</w:t>
            </w:r>
            <w:proofErr w:type="spellEnd"/>
          </w:p>
        </w:tc>
      </w:tr>
      <w:tr w:rsidR="00B7304E" w:rsidRPr="00DF75BC" w14:paraId="3F4FB787" w14:textId="77777777" w:rsidTr="00A54932">
        <w:tc>
          <w:tcPr>
            <w:tcW w:w="8334" w:type="dxa"/>
          </w:tcPr>
          <w:p w14:paraId="7D1CC55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3CB5952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B2E79FA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010A47D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02729252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00640266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7BCC148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74E2E50B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70407C06" w14:textId="09A11957" w:rsidR="00B7304E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</w:t>
            </w:r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. Jadwal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elaksanaan</w:t>
            </w:r>
            <w:proofErr w:type="spellEnd"/>
          </w:p>
        </w:tc>
      </w:tr>
      <w:tr w:rsidR="00B7304E" w:rsidRPr="00DF75BC" w14:paraId="6832D952" w14:textId="77777777" w:rsidTr="00A54932">
        <w:tc>
          <w:tcPr>
            <w:tcW w:w="8334" w:type="dxa"/>
          </w:tcPr>
          <w:p w14:paraId="3F79C25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D22753A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DF80D2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601E991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10E4F409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3A72B278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5D357E1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74E6CD1E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01C81C00" w14:textId="6949F9BE" w:rsidR="00B7304E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</w:t>
            </w:r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.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angkuman</w:t>
            </w:r>
            <w:proofErr w:type="spellEnd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encana</w:t>
            </w:r>
            <w:proofErr w:type="spellEnd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nggaran</w:t>
            </w:r>
            <w:proofErr w:type="spellEnd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iaya</w:t>
            </w:r>
            <w:proofErr w:type="spellEnd"/>
          </w:p>
        </w:tc>
      </w:tr>
      <w:tr w:rsidR="00B7304E" w:rsidRPr="00DF75BC" w14:paraId="0030C31B" w14:textId="77777777" w:rsidTr="00A54932">
        <w:tc>
          <w:tcPr>
            <w:tcW w:w="8334" w:type="dxa"/>
          </w:tcPr>
          <w:p w14:paraId="5557DCAE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6B9D575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423E9F9A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777DB653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CC8971F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  <w:p w14:paraId="265A5B9A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.........................................................................................................................................</w:t>
            </w:r>
          </w:p>
          <w:p w14:paraId="7378E687" w14:textId="77777777" w:rsidR="00B7304E" w:rsidRPr="00DF75BC" w:rsidRDefault="00B7304E" w:rsidP="004A7E6A">
            <w:pPr>
              <w:spacing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.........................................................................................................................................</w:t>
            </w:r>
          </w:p>
        </w:tc>
      </w:tr>
      <w:tr w:rsidR="00B7304E" w:rsidRPr="00DF75BC" w14:paraId="0F2C072E" w14:textId="77777777" w:rsidTr="00A54932">
        <w:tc>
          <w:tcPr>
            <w:tcW w:w="8334" w:type="dxa"/>
            <w:shd w:val="clear" w:color="auto" w:fill="95B3D7" w:themeFill="accent1" w:themeFillTint="99"/>
          </w:tcPr>
          <w:p w14:paraId="69B9923C" w14:textId="2BF287B0" w:rsidR="00B7304E" w:rsidRPr="00DF75BC" w:rsidRDefault="00FC087B" w:rsidP="004A7E6A">
            <w:pPr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J</w:t>
            </w:r>
            <w:r w:rsidR="00B7304E" w:rsidRPr="00DF75B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. Daftar Pustaka</w:t>
            </w:r>
          </w:p>
        </w:tc>
      </w:tr>
      <w:tr w:rsidR="00B7304E" w:rsidRPr="00DF75BC" w14:paraId="7E702F3E" w14:textId="77777777" w:rsidTr="00A54932">
        <w:trPr>
          <w:trHeight w:val="996"/>
        </w:trPr>
        <w:tc>
          <w:tcPr>
            <w:tcW w:w="8334" w:type="dxa"/>
          </w:tcPr>
          <w:p w14:paraId="271C297C" w14:textId="77777777" w:rsidR="00B7304E" w:rsidRPr="00DF75BC" w:rsidRDefault="00B7304E" w:rsidP="004A7E6A">
            <w:pPr>
              <w:spacing w:line="276" w:lineRule="auto"/>
              <w:ind w:left="142" w:right="119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Daftar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ustak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susu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n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tulis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berdasar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iste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nomor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5162D9">
              <w:rPr>
                <w:rFonts w:asciiTheme="majorHAnsi" w:hAnsiTheme="majorHAnsi" w:cstheme="majorHAnsi"/>
                <w:i/>
                <w:iCs/>
                <w:sz w:val="24"/>
                <w:szCs w:val="24"/>
              </w:rPr>
              <w:t>(Vancouver style)</w:t>
            </w:r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sesua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eng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rut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gutip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. Hany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ustak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sitasi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pada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usul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pengabdi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kepada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masyarakat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yang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icantumkan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>dalam</w:t>
            </w:r>
            <w:proofErr w:type="spellEnd"/>
            <w:r w:rsidRPr="00DF75BC">
              <w:rPr>
                <w:rFonts w:asciiTheme="majorHAnsi" w:hAnsiTheme="majorHAnsi" w:cstheme="majorHAnsi"/>
                <w:sz w:val="24"/>
                <w:szCs w:val="24"/>
              </w:rPr>
              <w:t xml:space="preserve"> Daftar Pustaka.</w:t>
            </w:r>
          </w:p>
        </w:tc>
      </w:tr>
      <w:bookmarkEnd w:id="0"/>
    </w:tbl>
    <w:p w14:paraId="1342D56B" w14:textId="067D3037" w:rsidR="00070011" w:rsidRPr="000103E3" w:rsidRDefault="00070011" w:rsidP="005162D9">
      <w:pPr>
        <w:spacing w:line="276" w:lineRule="auto"/>
        <w:rPr>
          <w:lang w:val="en-ID"/>
        </w:rPr>
      </w:pPr>
    </w:p>
    <w:sectPr w:rsidR="00070011" w:rsidRPr="000103E3" w:rsidSect="005162D9">
      <w:footerReference w:type="default" r:id="rId13"/>
      <w:pgSz w:w="11900" w:h="16840" w:code="9"/>
      <w:pgMar w:top="1559" w:right="1571" w:bottom="1418" w:left="1985" w:header="0" w:footer="68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04D66" w14:textId="77777777" w:rsidR="00B95873" w:rsidRDefault="00B95873">
      <w:r>
        <w:separator/>
      </w:r>
    </w:p>
  </w:endnote>
  <w:endnote w:type="continuationSeparator" w:id="0">
    <w:p w14:paraId="50450CEF" w14:textId="77777777" w:rsidR="00B95873" w:rsidRDefault="00B95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C9EF8" w14:textId="5F5638B0" w:rsidR="0094093F" w:rsidRDefault="0094093F">
    <w:pPr>
      <w:pStyle w:val="Footer"/>
      <w:jc w:val="right"/>
    </w:pPr>
  </w:p>
  <w:p w14:paraId="6A7B8A86" w14:textId="77777777" w:rsidR="0094093F" w:rsidRDefault="009409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32840" w14:textId="77777777" w:rsidR="00B95873" w:rsidRDefault="00B95873">
      <w:r>
        <w:separator/>
      </w:r>
    </w:p>
  </w:footnote>
  <w:footnote w:type="continuationSeparator" w:id="0">
    <w:p w14:paraId="2811B519" w14:textId="77777777" w:rsidR="00B95873" w:rsidRDefault="00B958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26934"/>
    <w:multiLevelType w:val="multilevel"/>
    <w:tmpl w:val="C99C135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32ECA"/>
    <w:multiLevelType w:val="hybridMultilevel"/>
    <w:tmpl w:val="EC3EA918"/>
    <w:lvl w:ilvl="0" w:tplc="13BC74EC">
      <w:start w:val="1"/>
      <w:numFmt w:val="decimal"/>
      <w:lvlText w:val="%1)"/>
      <w:lvlJc w:val="left"/>
      <w:pPr>
        <w:ind w:left="149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3B32071"/>
    <w:multiLevelType w:val="hybridMultilevel"/>
    <w:tmpl w:val="B0809312"/>
    <w:lvl w:ilvl="0" w:tplc="38090019">
      <w:start w:val="1"/>
      <w:numFmt w:val="lowerLetter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10708B"/>
    <w:multiLevelType w:val="hybridMultilevel"/>
    <w:tmpl w:val="2A1263BE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F6EEB144">
      <w:start w:val="1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C2756D"/>
    <w:multiLevelType w:val="multilevel"/>
    <w:tmpl w:val="5080A912"/>
    <w:lvl w:ilvl="0">
      <w:start w:val="1"/>
      <w:numFmt w:val="decimal"/>
      <w:lvlText w:val="%1."/>
      <w:lvlJc w:val="left"/>
      <w:pPr>
        <w:ind w:left="1353" w:hanging="359"/>
      </w:pPr>
    </w:lvl>
    <w:lvl w:ilvl="1">
      <w:start w:val="1"/>
      <w:numFmt w:val="decimal"/>
      <w:lvlText w:val="%2)"/>
      <w:lvlJc w:val="left"/>
      <w:pPr>
        <w:ind w:left="2574" w:hanging="360"/>
      </w:pPr>
    </w:lvl>
    <w:lvl w:ilvl="2">
      <w:start w:val="1"/>
      <w:numFmt w:val="decimal"/>
      <w:lvlText w:val="%3)"/>
      <w:lvlJc w:val="left"/>
      <w:pPr>
        <w:ind w:left="3474" w:hanging="36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  <w:rPr>
        <w:b/>
        <w:bCs/>
        <w:color w:val="auto"/>
      </w:r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078357C6"/>
    <w:multiLevelType w:val="multilevel"/>
    <w:tmpl w:val="5AA28C96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E16446"/>
    <w:multiLevelType w:val="multilevel"/>
    <w:tmpl w:val="DF16DE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862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  <w:rPr>
        <w:color w:val="auto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C32605"/>
    <w:multiLevelType w:val="hybridMultilevel"/>
    <w:tmpl w:val="CEF05CC0"/>
    <w:lvl w:ilvl="0" w:tplc="64CC795A">
      <w:start w:val="1"/>
      <w:numFmt w:val="upperLetter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09FE0D51"/>
    <w:multiLevelType w:val="hybridMultilevel"/>
    <w:tmpl w:val="052EF7BC"/>
    <w:lvl w:ilvl="0" w:tplc="ECE478DC">
      <w:start w:val="1"/>
      <w:numFmt w:val="upperLetter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0A185CEB"/>
    <w:multiLevelType w:val="multilevel"/>
    <w:tmpl w:val="067C1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862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b/>
        <w:bCs/>
        <w:color w:val="000000" w:themeColor="text1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2C5412"/>
    <w:multiLevelType w:val="multilevel"/>
    <w:tmpl w:val="FF14643E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36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36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360"/>
      </w:pPr>
    </w:lvl>
  </w:abstractNum>
  <w:abstractNum w:abstractNumId="11" w15:restartNumberingAfterBreak="0">
    <w:nsid w:val="0CFE2117"/>
    <w:multiLevelType w:val="hybridMultilevel"/>
    <w:tmpl w:val="48B26D00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2" w15:restartNumberingAfterBreak="0">
    <w:nsid w:val="0D4A005E"/>
    <w:multiLevelType w:val="multilevel"/>
    <w:tmpl w:val="73003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AC2F9E"/>
    <w:multiLevelType w:val="hybridMultilevel"/>
    <w:tmpl w:val="A02C53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335EDA"/>
    <w:multiLevelType w:val="multilevel"/>
    <w:tmpl w:val="C86A166A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Theme="minorHAnsi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137D4916"/>
    <w:multiLevelType w:val="hybridMultilevel"/>
    <w:tmpl w:val="1EA4E66A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13F84270"/>
    <w:multiLevelType w:val="hybridMultilevel"/>
    <w:tmpl w:val="F77CD5F4"/>
    <w:lvl w:ilvl="0" w:tplc="96909180">
      <w:start w:val="1"/>
      <w:numFmt w:val="decimal"/>
      <w:lvlText w:val="%1)"/>
      <w:lvlJc w:val="left"/>
      <w:pPr>
        <w:ind w:left="1353" w:hanging="360"/>
      </w:pPr>
      <w:rPr>
        <w:rFonts w:asciiTheme="minorHAnsi" w:eastAsia="Calibri" w:hAnsiTheme="minorHAnsi" w:cstheme="minorHAnsi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2073" w:hanging="360"/>
      </w:pPr>
    </w:lvl>
    <w:lvl w:ilvl="2" w:tplc="FFFFFFFF" w:tentative="1">
      <w:start w:val="1"/>
      <w:numFmt w:val="lowerRoman"/>
      <w:lvlText w:val="%3."/>
      <w:lvlJc w:val="right"/>
      <w:pPr>
        <w:ind w:left="2793" w:hanging="180"/>
      </w:pPr>
    </w:lvl>
    <w:lvl w:ilvl="3" w:tplc="FFFFFFFF" w:tentative="1">
      <w:start w:val="1"/>
      <w:numFmt w:val="decimal"/>
      <w:lvlText w:val="%4."/>
      <w:lvlJc w:val="left"/>
      <w:pPr>
        <w:ind w:left="3513" w:hanging="360"/>
      </w:pPr>
    </w:lvl>
    <w:lvl w:ilvl="4" w:tplc="FFFFFFFF" w:tentative="1">
      <w:start w:val="1"/>
      <w:numFmt w:val="lowerLetter"/>
      <w:lvlText w:val="%5."/>
      <w:lvlJc w:val="left"/>
      <w:pPr>
        <w:ind w:left="4233" w:hanging="360"/>
      </w:pPr>
    </w:lvl>
    <w:lvl w:ilvl="5" w:tplc="FFFFFFFF" w:tentative="1">
      <w:start w:val="1"/>
      <w:numFmt w:val="lowerRoman"/>
      <w:lvlText w:val="%6."/>
      <w:lvlJc w:val="right"/>
      <w:pPr>
        <w:ind w:left="4953" w:hanging="180"/>
      </w:pPr>
    </w:lvl>
    <w:lvl w:ilvl="6" w:tplc="FFFFFFFF" w:tentative="1">
      <w:start w:val="1"/>
      <w:numFmt w:val="decimal"/>
      <w:lvlText w:val="%7."/>
      <w:lvlJc w:val="left"/>
      <w:pPr>
        <w:ind w:left="5673" w:hanging="360"/>
      </w:pPr>
    </w:lvl>
    <w:lvl w:ilvl="7" w:tplc="FFFFFFFF" w:tentative="1">
      <w:start w:val="1"/>
      <w:numFmt w:val="lowerLetter"/>
      <w:lvlText w:val="%8."/>
      <w:lvlJc w:val="left"/>
      <w:pPr>
        <w:ind w:left="6393" w:hanging="360"/>
      </w:pPr>
    </w:lvl>
    <w:lvl w:ilvl="8" w:tplc="FFFFFFFF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14D01631"/>
    <w:multiLevelType w:val="hybridMultilevel"/>
    <w:tmpl w:val="45EE2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DF843D8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38090011">
      <w:start w:val="1"/>
      <w:numFmt w:val="decimal"/>
      <w:lvlText w:val="%3)"/>
      <w:lvlJc w:val="left"/>
      <w:pPr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363861"/>
    <w:multiLevelType w:val="multilevel"/>
    <w:tmpl w:val="2CF4F4BE"/>
    <w:lvl w:ilvl="0">
      <w:start w:val="2"/>
      <w:numFmt w:val="upperLetter"/>
      <w:lvlText w:val="%1."/>
      <w:lvlJc w:val="left"/>
      <w:pPr>
        <w:ind w:left="1778" w:hanging="360"/>
      </w:pPr>
      <w:rPr>
        <w:b/>
        <w:color w:val="000000"/>
      </w:rPr>
    </w:lvl>
    <w:lvl w:ilvl="1">
      <w:start w:val="1"/>
      <w:numFmt w:val="lowerLetter"/>
      <w:lvlText w:val="%2."/>
      <w:lvlJc w:val="left"/>
      <w:pPr>
        <w:ind w:left="2250" w:hanging="360"/>
      </w:pPr>
    </w:lvl>
    <w:lvl w:ilvl="2">
      <w:start w:val="1"/>
      <w:numFmt w:val="lowerRoman"/>
      <w:lvlText w:val="%3."/>
      <w:lvlJc w:val="right"/>
      <w:pPr>
        <w:ind w:left="2979" w:hanging="180"/>
      </w:pPr>
    </w:lvl>
    <w:lvl w:ilvl="3">
      <w:start w:val="1"/>
      <w:numFmt w:val="decimal"/>
      <w:lvlText w:val="%4."/>
      <w:lvlJc w:val="left"/>
      <w:pPr>
        <w:ind w:left="3699" w:hanging="360"/>
      </w:pPr>
    </w:lvl>
    <w:lvl w:ilvl="4">
      <w:start w:val="1"/>
      <w:numFmt w:val="lowerLetter"/>
      <w:lvlText w:val="%5."/>
      <w:lvlJc w:val="left"/>
      <w:pPr>
        <w:ind w:left="4419" w:hanging="360"/>
      </w:pPr>
    </w:lvl>
    <w:lvl w:ilvl="5">
      <w:start w:val="1"/>
      <w:numFmt w:val="lowerRoman"/>
      <w:lvlText w:val="%6."/>
      <w:lvlJc w:val="right"/>
      <w:pPr>
        <w:ind w:left="5139" w:hanging="180"/>
      </w:pPr>
    </w:lvl>
    <w:lvl w:ilvl="6">
      <w:start w:val="1"/>
      <w:numFmt w:val="decimal"/>
      <w:lvlText w:val="%7."/>
      <w:lvlJc w:val="left"/>
      <w:pPr>
        <w:ind w:left="5859" w:hanging="360"/>
      </w:pPr>
    </w:lvl>
    <w:lvl w:ilvl="7">
      <w:start w:val="1"/>
      <w:numFmt w:val="lowerLetter"/>
      <w:lvlText w:val="%8."/>
      <w:lvlJc w:val="left"/>
      <w:pPr>
        <w:ind w:left="6579" w:hanging="360"/>
      </w:pPr>
    </w:lvl>
    <w:lvl w:ilvl="8">
      <w:start w:val="1"/>
      <w:numFmt w:val="lowerRoman"/>
      <w:lvlText w:val="%9."/>
      <w:lvlJc w:val="right"/>
      <w:pPr>
        <w:ind w:left="7299" w:hanging="180"/>
      </w:pPr>
    </w:lvl>
  </w:abstractNum>
  <w:abstractNum w:abstractNumId="19" w15:restartNumberingAfterBreak="0">
    <w:nsid w:val="19674C92"/>
    <w:multiLevelType w:val="hybridMultilevel"/>
    <w:tmpl w:val="D4F2F81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2002C74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2F66DBE2">
      <w:start w:val="1"/>
      <w:numFmt w:val="lowerLetter"/>
      <w:lvlText w:val="%5."/>
      <w:lvlJc w:val="left"/>
      <w:pPr>
        <w:ind w:left="3600" w:hanging="360"/>
      </w:pPr>
      <w:rPr>
        <w:color w:val="auto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9277C2"/>
    <w:multiLevelType w:val="multilevel"/>
    <w:tmpl w:val="366AF9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ED2B41"/>
    <w:multiLevelType w:val="hybridMultilevel"/>
    <w:tmpl w:val="21E225A2"/>
    <w:lvl w:ilvl="0" w:tplc="3809000F">
      <w:start w:val="1"/>
      <w:numFmt w:val="decimal"/>
      <w:lvlText w:val="%1."/>
      <w:lvlJc w:val="left"/>
      <w:pPr>
        <w:ind w:left="502" w:hanging="360"/>
      </w:pPr>
    </w:lvl>
    <w:lvl w:ilvl="1" w:tplc="38090019" w:tentative="1">
      <w:start w:val="1"/>
      <w:numFmt w:val="lowerLetter"/>
      <w:lvlText w:val="%2."/>
      <w:lvlJc w:val="left"/>
      <w:pPr>
        <w:ind w:left="1222" w:hanging="360"/>
      </w:pPr>
    </w:lvl>
    <w:lvl w:ilvl="2" w:tplc="3809001B" w:tentative="1">
      <w:start w:val="1"/>
      <w:numFmt w:val="lowerRoman"/>
      <w:lvlText w:val="%3."/>
      <w:lvlJc w:val="right"/>
      <w:pPr>
        <w:ind w:left="1942" w:hanging="180"/>
      </w:pPr>
    </w:lvl>
    <w:lvl w:ilvl="3" w:tplc="3809000F" w:tentative="1">
      <w:start w:val="1"/>
      <w:numFmt w:val="decimal"/>
      <w:lvlText w:val="%4."/>
      <w:lvlJc w:val="left"/>
      <w:pPr>
        <w:ind w:left="2662" w:hanging="360"/>
      </w:pPr>
    </w:lvl>
    <w:lvl w:ilvl="4" w:tplc="38090019" w:tentative="1">
      <w:start w:val="1"/>
      <w:numFmt w:val="lowerLetter"/>
      <w:lvlText w:val="%5."/>
      <w:lvlJc w:val="left"/>
      <w:pPr>
        <w:ind w:left="3382" w:hanging="360"/>
      </w:pPr>
    </w:lvl>
    <w:lvl w:ilvl="5" w:tplc="3809001B" w:tentative="1">
      <w:start w:val="1"/>
      <w:numFmt w:val="lowerRoman"/>
      <w:lvlText w:val="%6."/>
      <w:lvlJc w:val="right"/>
      <w:pPr>
        <w:ind w:left="4102" w:hanging="180"/>
      </w:pPr>
    </w:lvl>
    <w:lvl w:ilvl="6" w:tplc="3809000F" w:tentative="1">
      <w:start w:val="1"/>
      <w:numFmt w:val="decimal"/>
      <w:lvlText w:val="%7."/>
      <w:lvlJc w:val="left"/>
      <w:pPr>
        <w:ind w:left="4822" w:hanging="360"/>
      </w:pPr>
    </w:lvl>
    <w:lvl w:ilvl="7" w:tplc="38090019" w:tentative="1">
      <w:start w:val="1"/>
      <w:numFmt w:val="lowerLetter"/>
      <w:lvlText w:val="%8."/>
      <w:lvlJc w:val="left"/>
      <w:pPr>
        <w:ind w:left="5542" w:hanging="360"/>
      </w:pPr>
    </w:lvl>
    <w:lvl w:ilvl="8" w:tplc="3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202C6D9E"/>
    <w:multiLevelType w:val="hybridMultilevel"/>
    <w:tmpl w:val="13C4C10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367122"/>
    <w:multiLevelType w:val="hybridMultilevel"/>
    <w:tmpl w:val="9E5CD770"/>
    <w:lvl w:ilvl="0" w:tplc="38090019">
      <w:start w:val="1"/>
      <w:numFmt w:val="lowerLetter"/>
      <w:lvlText w:val="%1."/>
      <w:lvlJc w:val="left"/>
      <w:pPr>
        <w:ind w:left="1170" w:hanging="360"/>
      </w:pPr>
    </w:lvl>
    <w:lvl w:ilvl="1" w:tplc="38090019" w:tentative="1">
      <w:start w:val="1"/>
      <w:numFmt w:val="lowerLetter"/>
      <w:lvlText w:val="%2."/>
      <w:lvlJc w:val="left"/>
      <w:pPr>
        <w:ind w:left="1890" w:hanging="360"/>
      </w:pPr>
    </w:lvl>
    <w:lvl w:ilvl="2" w:tplc="3809001B" w:tentative="1">
      <w:start w:val="1"/>
      <w:numFmt w:val="lowerRoman"/>
      <w:lvlText w:val="%3."/>
      <w:lvlJc w:val="right"/>
      <w:pPr>
        <w:ind w:left="2610" w:hanging="180"/>
      </w:pPr>
    </w:lvl>
    <w:lvl w:ilvl="3" w:tplc="38090019">
      <w:start w:val="1"/>
      <w:numFmt w:val="lowerLetter"/>
      <w:lvlText w:val="%4."/>
      <w:lvlJc w:val="left"/>
      <w:pPr>
        <w:ind w:left="720" w:hanging="360"/>
      </w:pPr>
    </w:lvl>
    <w:lvl w:ilvl="4" w:tplc="38090019" w:tentative="1">
      <w:start w:val="1"/>
      <w:numFmt w:val="lowerLetter"/>
      <w:lvlText w:val="%5."/>
      <w:lvlJc w:val="left"/>
      <w:pPr>
        <w:ind w:left="4050" w:hanging="360"/>
      </w:pPr>
    </w:lvl>
    <w:lvl w:ilvl="5" w:tplc="3809001B" w:tentative="1">
      <w:start w:val="1"/>
      <w:numFmt w:val="lowerRoman"/>
      <w:lvlText w:val="%6."/>
      <w:lvlJc w:val="right"/>
      <w:pPr>
        <w:ind w:left="4770" w:hanging="180"/>
      </w:pPr>
    </w:lvl>
    <w:lvl w:ilvl="6" w:tplc="3809000F" w:tentative="1">
      <w:start w:val="1"/>
      <w:numFmt w:val="decimal"/>
      <w:lvlText w:val="%7."/>
      <w:lvlJc w:val="left"/>
      <w:pPr>
        <w:ind w:left="5490" w:hanging="360"/>
      </w:pPr>
    </w:lvl>
    <w:lvl w:ilvl="7" w:tplc="38090019" w:tentative="1">
      <w:start w:val="1"/>
      <w:numFmt w:val="lowerLetter"/>
      <w:lvlText w:val="%8."/>
      <w:lvlJc w:val="left"/>
      <w:pPr>
        <w:ind w:left="6210" w:hanging="360"/>
      </w:pPr>
    </w:lvl>
    <w:lvl w:ilvl="8" w:tplc="3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22C067B5"/>
    <w:multiLevelType w:val="hybridMultilevel"/>
    <w:tmpl w:val="A50643BC"/>
    <w:lvl w:ilvl="0" w:tplc="0576E32E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A52BD8"/>
    <w:multiLevelType w:val="hybridMultilevel"/>
    <w:tmpl w:val="819829B6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49C3904"/>
    <w:multiLevelType w:val="multilevel"/>
    <w:tmpl w:val="FD72C7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141AA0"/>
    <w:multiLevelType w:val="hybridMultilevel"/>
    <w:tmpl w:val="2A88E72E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53E7320"/>
    <w:multiLevelType w:val="multilevel"/>
    <w:tmpl w:val="80944BDA"/>
    <w:lvl w:ilvl="0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264A1AB8"/>
    <w:multiLevelType w:val="multilevel"/>
    <w:tmpl w:val="FF4CB466"/>
    <w:lvl w:ilvl="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8156517"/>
    <w:multiLevelType w:val="multilevel"/>
    <w:tmpl w:val="0DBAF798"/>
    <w:lvl w:ilvl="0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theme="minorBidi" w:hint="default"/>
        <w:b w:val="0"/>
        <w:i w:val="0"/>
        <w:sz w:val="24"/>
      </w:rPr>
    </w:lvl>
    <w:lvl w:ilvl="1">
      <w:start w:val="1"/>
      <w:numFmt w:val="decimal"/>
      <w:lvlText w:val="%2."/>
      <w:lvlJc w:val="left"/>
      <w:pPr>
        <w:ind w:left="1506" w:hanging="360"/>
      </w:pPr>
      <w:rPr>
        <w:rFonts w:ascii="Times New Roman" w:hAnsi="Times New Roman" w:cstheme="minorBidi" w:hint="default"/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2A885C25"/>
    <w:multiLevelType w:val="multilevel"/>
    <w:tmpl w:val="94B802B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2" w15:restartNumberingAfterBreak="0">
    <w:nsid w:val="2AD0237D"/>
    <w:multiLevelType w:val="hybridMultilevel"/>
    <w:tmpl w:val="4FC46A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EF8114A"/>
    <w:multiLevelType w:val="hybridMultilevel"/>
    <w:tmpl w:val="884C2C3C"/>
    <w:lvl w:ilvl="0" w:tplc="F860145C">
      <w:start w:val="1"/>
      <w:numFmt w:val="upperLetter"/>
      <w:lvlText w:val="%1."/>
      <w:lvlJc w:val="left"/>
      <w:pPr>
        <w:ind w:left="13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4" w15:restartNumberingAfterBreak="0">
    <w:nsid w:val="31A71FD5"/>
    <w:multiLevelType w:val="hybridMultilevel"/>
    <w:tmpl w:val="4A2262AE"/>
    <w:lvl w:ilvl="0" w:tplc="3809000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1D86EFA"/>
    <w:multiLevelType w:val="hybridMultilevel"/>
    <w:tmpl w:val="715E8D58"/>
    <w:lvl w:ilvl="0" w:tplc="83D855B0">
      <w:start w:val="1"/>
      <w:numFmt w:val="bullet"/>
      <w:lvlText w:val=""/>
      <w:lvlJc w:val="left"/>
      <w:pPr>
        <w:ind w:left="483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9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7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4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1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8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598" w:hanging="360"/>
      </w:pPr>
      <w:rPr>
        <w:rFonts w:ascii="Wingdings" w:hAnsi="Wingdings" w:hint="default"/>
      </w:rPr>
    </w:lvl>
  </w:abstractNum>
  <w:abstractNum w:abstractNumId="36" w15:restartNumberingAfterBreak="0">
    <w:nsid w:val="32A17F92"/>
    <w:multiLevelType w:val="hybridMultilevel"/>
    <w:tmpl w:val="FD1A6214"/>
    <w:lvl w:ilvl="0" w:tplc="38090017">
      <w:start w:val="1"/>
      <w:numFmt w:val="lowerLetter"/>
      <w:lvlText w:val="%1)"/>
      <w:lvlJc w:val="left"/>
      <w:pPr>
        <w:ind w:left="1211" w:hanging="360"/>
      </w:pPr>
    </w:lvl>
    <w:lvl w:ilvl="1" w:tplc="FFFFFFFF">
      <w:start w:val="1"/>
      <w:numFmt w:val="lowerLetter"/>
      <w:lvlText w:val="%2)"/>
      <w:lvlJc w:val="left"/>
      <w:pPr>
        <w:ind w:left="2204" w:hanging="360"/>
      </w:pPr>
    </w:lvl>
    <w:lvl w:ilvl="2" w:tplc="FFFFFFFF">
      <w:start w:val="1"/>
      <w:numFmt w:val="decimal"/>
      <w:lvlText w:val="%3)"/>
      <w:lvlJc w:val="left"/>
      <w:pPr>
        <w:ind w:left="3191" w:hanging="36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333241B8"/>
    <w:multiLevelType w:val="multilevel"/>
    <w:tmpl w:val="BE1476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35A3E20"/>
    <w:multiLevelType w:val="multilevel"/>
    <w:tmpl w:val="A9023A3C"/>
    <w:lvl w:ilvl="0">
      <w:start w:val="1"/>
      <w:numFmt w:val="decimal"/>
      <w:lvlText w:val="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decimal"/>
      <w:lvlText w:val="%3)"/>
      <w:lvlJc w:val="left"/>
      <w:pPr>
        <w:ind w:left="1713" w:hanging="360"/>
      </w:pPr>
      <w:rPr>
        <w:rFonts w:asciiTheme="minorHAnsi" w:eastAsia="Times New Roman" w:hAnsiTheme="minorHAnsi" w:cstheme="minorHAnsi"/>
        <w:color w:val="auto"/>
      </w:r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39" w15:restartNumberingAfterBreak="0">
    <w:nsid w:val="35B934A6"/>
    <w:multiLevelType w:val="multilevel"/>
    <w:tmpl w:val="BE1476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8C36124"/>
    <w:multiLevelType w:val="multilevel"/>
    <w:tmpl w:val="66DC74C0"/>
    <w:lvl w:ilvl="0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/>
        <w:i w:val="0"/>
        <w:spacing w:val="-1"/>
        <w:w w:val="13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1" w15:restartNumberingAfterBreak="0">
    <w:nsid w:val="39BF23A4"/>
    <w:multiLevelType w:val="hybridMultilevel"/>
    <w:tmpl w:val="00785552"/>
    <w:lvl w:ilvl="0" w:tplc="A868444C">
      <w:start w:val="1"/>
      <w:numFmt w:val="decimal"/>
      <w:lvlText w:val="%1."/>
      <w:lvlJc w:val="left"/>
      <w:pPr>
        <w:ind w:left="586" w:hanging="361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9ABCB6DC">
      <w:numFmt w:val="bullet"/>
      <w:lvlText w:val="•"/>
      <w:lvlJc w:val="left"/>
      <w:pPr>
        <w:ind w:left="1464" w:hanging="361"/>
      </w:pPr>
      <w:rPr>
        <w:rFonts w:hint="default"/>
        <w:lang w:val="id" w:eastAsia="en-US" w:bidi="ar-SA"/>
      </w:rPr>
    </w:lvl>
    <w:lvl w:ilvl="2" w:tplc="A6EE960A">
      <w:numFmt w:val="bullet"/>
      <w:lvlText w:val="•"/>
      <w:lvlJc w:val="left"/>
      <w:pPr>
        <w:ind w:left="2349" w:hanging="361"/>
      </w:pPr>
      <w:rPr>
        <w:rFonts w:hint="default"/>
        <w:lang w:val="id" w:eastAsia="en-US" w:bidi="ar-SA"/>
      </w:rPr>
    </w:lvl>
    <w:lvl w:ilvl="3" w:tplc="6BA04C6A">
      <w:numFmt w:val="bullet"/>
      <w:lvlText w:val="•"/>
      <w:lvlJc w:val="left"/>
      <w:pPr>
        <w:ind w:left="3233" w:hanging="361"/>
      </w:pPr>
      <w:rPr>
        <w:rFonts w:hint="default"/>
        <w:lang w:val="id" w:eastAsia="en-US" w:bidi="ar-SA"/>
      </w:rPr>
    </w:lvl>
    <w:lvl w:ilvl="4" w:tplc="CEC26D8A">
      <w:numFmt w:val="bullet"/>
      <w:lvlText w:val="•"/>
      <w:lvlJc w:val="left"/>
      <w:pPr>
        <w:ind w:left="4118" w:hanging="361"/>
      </w:pPr>
      <w:rPr>
        <w:rFonts w:hint="default"/>
        <w:lang w:val="id" w:eastAsia="en-US" w:bidi="ar-SA"/>
      </w:rPr>
    </w:lvl>
    <w:lvl w:ilvl="5" w:tplc="A7D4E12E">
      <w:numFmt w:val="bullet"/>
      <w:lvlText w:val="•"/>
      <w:lvlJc w:val="left"/>
      <w:pPr>
        <w:ind w:left="5002" w:hanging="361"/>
      </w:pPr>
      <w:rPr>
        <w:rFonts w:hint="default"/>
        <w:lang w:val="id" w:eastAsia="en-US" w:bidi="ar-SA"/>
      </w:rPr>
    </w:lvl>
    <w:lvl w:ilvl="6" w:tplc="4D6473CA">
      <w:numFmt w:val="bullet"/>
      <w:lvlText w:val="•"/>
      <w:lvlJc w:val="left"/>
      <w:pPr>
        <w:ind w:left="5887" w:hanging="361"/>
      </w:pPr>
      <w:rPr>
        <w:rFonts w:hint="default"/>
        <w:lang w:val="id" w:eastAsia="en-US" w:bidi="ar-SA"/>
      </w:rPr>
    </w:lvl>
    <w:lvl w:ilvl="7" w:tplc="86142A3A">
      <w:numFmt w:val="bullet"/>
      <w:lvlText w:val="•"/>
      <w:lvlJc w:val="left"/>
      <w:pPr>
        <w:ind w:left="6771" w:hanging="361"/>
      </w:pPr>
      <w:rPr>
        <w:rFonts w:hint="default"/>
        <w:lang w:val="id" w:eastAsia="en-US" w:bidi="ar-SA"/>
      </w:rPr>
    </w:lvl>
    <w:lvl w:ilvl="8" w:tplc="42AAF77A">
      <w:numFmt w:val="bullet"/>
      <w:lvlText w:val="•"/>
      <w:lvlJc w:val="left"/>
      <w:pPr>
        <w:ind w:left="7656" w:hanging="361"/>
      </w:pPr>
      <w:rPr>
        <w:rFonts w:hint="default"/>
        <w:lang w:val="id" w:eastAsia="en-US" w:bidi="ar-SA"/>
      </w:rPr>
    </w:lvl>
  </w:abstractNum>
  <w:abstractNum w:abstractNumId="42" w15:restartNumberingAfterBreak="0">
    <w:nsid w:val="39FC33B5"/>
    <w:multiLevelType w:val="multilevel"/>
    <w:tmpl w:val="E62E191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DB45352"/>
    <w:multiLevelType w:val="multilevel"/>
    <w:tmpl w:val="57524B54"/>
    <w:lvl w:ilvl="0">
      <w:start w:val="1"/>
      <w:numFmt w:val="decimal"/>
      <w:lvlText w:val="%1."/>
      <w:lvlJc w:val="left"/>
      <w:pPr>
        <w:ind w:left="1288" w:hanging="359"/>
      </w:pPr>
    </w:lvl>
    <w:lvl w:ilvl="1">
      <w:start w:val="1"/>
      <w:numFmt w:val="decimal"/>
      <w:lvlText w:val="%2."/>
      <w:lvlJc w:val="left"/>
      <w:pPr>
        <w:ind w:left="2008" w:hanging="360"/>
      </w:pPr>
    </w:lvl>
    <w:lvl w:ilvl="2">
      <w:start w:val="1"/>
      <w:numFmt w:val="decimal"/>
      <w:lvlText w:val="%3."/>
      <w:lvlJc w:val="left"/>
      <w:pPr>
        <w:ind w:left="2728" w:hanging="360"/>
      </w:pPr>
    </w:lvl>
    <w:lvl w:ilvl="3">
      <w:start w:val="1"/>
      <w:numFmt w:val="decimal"/>
      <w:lvlText w:val="%4."/>
      <w:lvlJc w:val="left"/>
      <w:pPr>
        <w:ind w:left="3448" w:hanging="360"/>
      </w:pPr>
    </w:lvl>
    <w:lvl w:ilvl="4">
      <w:start w:val="1"/>
      <w:numFmt w:val="decimal"/>
      <w:lvlText w:val="%5."/>
      <w:lvlJc w:val="left"/>
      <w:pPr>
        <w:ind w:left="4168" w:hanging="360"/>
      </w:pPr>
    </w:lvl>
    <w:lvl w:ilvl="5">
      <w:start w:val="1"/>
      <w:numFmt w:val="decimal"/>
      <w:lvlText w:val="%6."/>
      <w:lvlJc w:val="left"/>
      <w:pPr>
        <w:ind w:left="4888" w:hanging="360"/>
      </w:pPr>
    </w:lvl>
    <w:lvl w:ilvl="6">
      <w:start w:val="1"/>
      <w:numFmt w:val="decimal"/>
      <w:lvlText w:val="%7."/>
      <w:lvlJc w:val="left"/>
      <w:pPr>
        <w:ind w:left="5608" w:hanging="360"/>
      </w:pPr>
    </w:lvl>
    <w:lvl w:ilvl="7">
      <w:start w:val="1"/>
      <w:numFmt w:val="decimal"/>
      <w:lvlText w:val="%8."/>
      <w:lvlJc w:val="left"/>
      <w:pPr>
        <w:ind w:left="6328" w:hanging="360"/>
      </w:pPr>
    </w:lvl>
    <w:lvl w:ilvl="8">
      <w:start w:val="1"/>
      <w:numFmt w:val="decimal"/>
      <w:lvlText w:val="%9."/>
      <w:lvlJc w:val="left"/>
      <w:pPr>
        <w:ind w:left="7048" w:hanging="360"/>
      </w:pPr>
    </w:lvl>
  </w:abstractNum>
  <w:abstractNum w:abstractNumId="44" w15:restartNumberingAfterBreak="0">
    <w:nsid w:val="3E05043B"/>
    <w:multiLevelType w:val="multilevel"/>
    <w:tmpl w:val="7F4604E4"/>
    <w:lvl w:ilvl="0">
      <w:start w:val="1"/>
      <w:numFmt w:val="lowerLetter"/>
      <w:lvlText w:val="%1."/>
      <w:lvlJc w:val="left"/>
      <w:pPr>
        <w:ind w:left="1354" w:hanging="360"/>
      </w:p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decimal"/>
      <w:lvlText w:val="%3)"/>
      <w:lvlJc w:val="left"/>
      <w:pPr>
        <w:ind w:left="3474" w:hanging="360"/>
      </w:pPr>
      <w:rPr>
        <w:color w:val="auto"/>
      </w:r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45" w15:restartNumberingAfterBreak="0">
    <w:nsid w:val="3E7F3EA8"/>
    <w:multiLevelType w:val="multilevel"/>
    <w:tmpl w:val="F5381B1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F864707"/>
    <w:multiLevelType w:val="multilevel"/>
    <w:tmpl w:val="CFC413D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b/>
        <w:bCs/>
        <w:color w:val="000000" w:themeColor="text1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2BA1CB8"/>
    <w:multiLevelType w:val="hybridMultilevel"/>
    <w:tmpl w:val="4A2262AE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50C1039"/>
    <w:multiLevelType w:val="multilevel"/>
    <w:tmpl w:val="B5340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Theme="minorHAnsi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9" w15:restartNumberingAfterBreak="0">
    <w:nsid w:val="45DF4BEA"/>
    <w:multiLevelType w:val="hybridMultilevel"/>
    <w:tmpl w:val="38C8E3E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47007D65"/>
    <w:multiLevelType w:val="multilevel"/>
    <w:tmpl w:val="E08CDE2C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1" w15:restartNumberingAfterBreak="0">
    <w:nsid w:val="47886CD1"/>
    <w:multiLevelType w:val="hybridMultilevel"/>
    <w:tmpl w:val="3BA46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AC8296E"/>
    <w:multiLevelType w:val="hybridMultilevel"/>
    <w:tmpl w:val="FF945D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C6A3E7C"/>
    <w:multiLevelType w:val="multilevel"/>
    <w:tmpl w:val="B47CAD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ED56EF"/>
    <w:multiLevelType w:val="multilevel"/>
    <w:tmpl w:val="4394D262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Theme="minorHAnsi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4E6E1D9D"/>
    <w:multiLevelType w:val="hybridMultilevel"/>
    <w:tmpl w:val="1D408382"/>
    <w:lvl w:ilvl="0" w:tplc="04090017">
      <w:start w:val="1"/>
      <w:numFmt w:val="lowerLetter"/>
      <w:lvlText w:val="%1)"/>
      <w:lvlJc w:val="left"/>
      <w:pPr>
        <w:ind w:left="171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ind w:left="3873" w:hanging="360"/>
      </w:pPr>
    </w:lvl>
    <w:lvl w:ilvl="4" w:tplc="FFFFFFFF">
      <w:start w:val="1"/>
      <w:numFmt w:val="lowerLetter"/>
      <w:lvlText w:val="%5."/>
      <w:lvlJc w:val="left"/>
      <w:pPr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56" w15:restartNumberingAfterBreak="0">
    <w:nsid w:val="4F5773E4"/>
    <w:multiLevelType w:val="hybridMultilevel"/>
    <w:tmpl w:val="1D408382"/>
    <w:lvl w:ilvl="0" w:tplc="FFFFFFFF">
      <w:start w:val="1"/>
      <w:numFmt w:val="lowerLetter"/>
      <w:lvlText w:val="%1)"/>
      <w:lvlJc w:val="left"/>
      <w:pPr>
        <w:ind w:left="171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ind w:left="3873" w:hanging="360"/>
      </w:pPr>
    </w:lvl>
    <w:lvl w:ilvl="4" w:tplc="FFFFFFFF">
      <w:start w:val="1"/>
      <w:numFmt w:val="lowerLetter"/>
      <w:lvlText w:val="%5."/>
      <w:lvlJc w:val="left"/>
      <w:pPr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57" w15:restartNumberingAfterBreak="0">
    <w:nsid w:val="50020FCD"/>
    <w:multiLevelType w:val="hybridMultilevel"/>
    <w:tmpl w:val="35E28E1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50191A4C"/>
    <w:multiLevelType w:val="hybridMultilevel"/>
    <w:tmpl w:val="2C8EBBF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79835A6">
      <w:start w:val="1"/>
      <w:numFmt w:val="decimal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color w:val="00B0F0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B2B16"/>
    <w:multiLevelType w:val="hybridMultilevel"/>
    <w:tmpl w:val="48A429F0"/>
    <w:lvl w:ilvl="0" w:tplc="3809000F">
      <w:start w:val="1"/>
      <w:numFmt w:val="decimal"/>
      <w:lvlText w:val="%1."/>
      <w:lvlJc w:val="left"/>
      <w:pPr>
        <w:ind w:left="502" w:hanging="360"/>
      </w:pPr>
    </w:lvl>
    <w:lvl w:ilvl="1" w:tplc="38090019" w:tentative="1">
      <w:start w:val="1"/>
      <w:numFmt w:val="lowerLetter"/>
      <w:lvlText w:val="%2."/>
      <w:lvlJc w:val="left"/>
      <w:pPr>
        <w:ind w:left="1222" w:hanging="360"/>
      </w:pPr>
    </w:lvl>
    <w:lvl w:ilvl="2" w:tplc="3809001B" w:tentative="1">
      <w:start w:val="1"/>
      <w:numFmt w:val="lowerRoman"/>
      <w:lvlText w:val="%3."/>
      <w:lvlJc w:val="right"/>
      <w:pPr>
        <w:ind w:left="1942" w:hanging="180"/>
      </w:pPr>
    </w:lvl>
    <w:lvl w:ilvl="3" w:tplc="3809000F" w:tentative="1">
      <w:start w:val="1"/>
      <w:numFmt w:val="decimal"/>
      <w:lvlText w:val="%4."/>
      <w:lvlJc w:val="left"/>
      <w:pPr>
        <w:ind w:left="2662" w:hanging="360"/>
      </w:pPr>
    </w:lvl>
    <w:lvl w:ilvl="4" w:tplc="38090019" w:tentative="1">
      <w:start w:val="1"/>
      <w:numFmt w:val="lowerLetter"/>
      <w:lvlText w:val="%5."/>
      <w:lvlJc w:val="left"/>
      <w:pPr>
        <w:ind w:left="3382" w:hanging="360"/>
      </w:pPr>
    </w:lvl>
    <w:lvl w:ilvl="5" w:tplc="3809001B" w:tentative="1">
      <w:start w:val="1"/>
      <w:numFmt w:val="lowerRoman"/>
      <w:lvlText w:val="%6."/>
      <w:lvlJc w:val="right"/>
      <w:pPr>
        <w:ind w:left="4102" w:hanging="180"/>
      </w:pPr>
    </w:lvl>
    <w:lvl w:ilvl="6" w:tplc="3809000F" w:tentative="1">
      <w:start w:val="1"/>
      <w:numFmt w:val="decimal"/>
      <w:lvlText w:val="%7."/>
      <w:lvlJc w:val="left"/>
      <w:pPr>
        <w:ind w:left="4822" w:hanging="360"/>
      </w:pPr>
    </w:lvl>
    <w:lvl w:ilvl="7" w:tplc="38090019" w:tentative="1">
      <w:start w:val="1"/>
      <w:numFmt w:val="lowerLetter"/>
      <w:lvlText w:val="%8."/>
      <w:lvlJc w:val="left"/>
      <w:pPr>
        <w:ind w:left="5542" w:hanging="360"/>
      </w:pPr>
    </w:lvl>
    <w:lvl w:ilvl="8" w:tplc="3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0" w15:restartNumberingAfterBreak="0">
    <w:nsid w:val="51957CAB"/>
    <w:multiLevelType w:val="hybridMultilevel"/>
    <w:tmpl w:val="42841A82"/>
    <w:lvl w:ilvl="0" w:tplc="682E0CFA">
      <w:start w:val="1"/>
      <w:numFmt w:val="decimal"/>
      <w:lvlText w:val="%1)"/>
      <w:lvlJc w:val="left"/>
      <w:pPr>
        <w:ind w:left="1211" w:hanging="360"/>
      </w:pPr>
      <w:rPr>
        <w:rFonts w:ascii="Times New Roman" w:eastAsia="Times New Roman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1" w15:restartNumberingAfterBreak="0">
    <w:nsid w:val="51FC6E97"/>
    <w:multiLevelType w:val="multilevel"/>
    <w:tmpl w:val="31A4DA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b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F800C7"/>
    <w:multiLevelType w:val="multilevel"/>
    <w:tmpl w:val="EAE61BB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909747F"/>
    <w:multiLevelType w:val="hybridMultilevel"/>
    <w:tmpl w:val="7BDAB668"/>
    <w:lvl w:ilvl="0" w:tplc="2BC80D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59345670"/>
    <w:multiLevelType w:val="multilevel"/>
    <w:tmpl w:val="81562B4C"/>
    <w:lvl w:ilvl="0">
      <w:start w:val="1"/>
      <w:numFmt w:val="decimal"/>
      <w:lvlText w:val="%1)"/>
      <w:lvlJc w:val="left"/>
      <w:pPr>
        <w:ind w:left="1530" w:hanging="360"/>
      </w:pPr>
    </w:lvl>
    <w:lvl w:ilvl="1">
      <w:start w:val="1"/>
      <w:numFmt w:val="lowerLetter"/>
      <w:lvlText w:val="%2."/>
      <w:lvlJc w:val="left"/>
      <w:pPr>
        <w:ind w:left="2250" w:hanging="360"/>
      </w:pPr>
    </w:lvl>
    <w:lvl w:ilvl="2">
      <w:start w:val="1"/>
      <w:numFmt w:val="lowerRoman"/>
      <w:lvlText w:val="%3."/>
      <w:lvlJc w:val="right"/>
      <w:pPr>
        <w:ind w:left="2970" w:hanging="180"/>
      </w:pPr>
    </w:lvl>
    <w:lvl w:ilvl="3">
      <w:start w:val="1"/>
      <w:numFmt w:val="decimal"/>
      <w:lvlText w:val="%4."/>
      <w:lvlJc w:val="left"/>
      <w:pPr>
        <w:ind w:left="3690" w:hanging="360"/>
      </w:pPr>
    </w:lvl>
    <w:lvl w:ilvl="4">
      <w:start w:val="1"/>
      <w:numFmt w:val="lowerLetter"/>
      <w:lvlText w:val="%5."/>
      <w:lvlJc w:val="left"/>
      <w:pPr>
        <w:ind w:left="4410" w:hanging="360"/>
      </w:pPr>
    </w:lvl>
    <w:lvl w:ilvl="5">
      <w:start w:val="1"/>
      <w:numFmt w:val="lowerRoman"/>
      <w:lvlText w:val="%6."/>
      <w:lvlJc w:val="right"/>
      <w:pPr>
        <w:ind w:left="5130" w:hanging="180"/>
      </w:pPr>
    </w:lvl>
    <w:lvl w:ilvl="6">
      <w:start w:val="1"/>
      <w:numFmt w:val="decimal"/>
      <w:lvlText w:val="%7."/>
      <w:lvlJc w:val="left"/>
      <w:pPr>
        <w:ind w:left="5850" w:hanging="360"/>
      </w:pPr>
    </w:lvl>
    <w:lvl w:ilvl="7">
      <w:start w:val="1"/>
      <w:numFmt w:val="lowerLetter"/>
      <w:lvlText w:val="%8."/>
      <w:lvlJc w:val="left"/>
      <w:pPr>
        <w:ind w:left="6570" w:hanging="360"/>
      </w:pPr>
    </w:lvl>
    <w:lvl w:ilvl="8">
      <w:start w:val="1"/>
      <w:numFmt w:val="lowerRoman"/>
      <w:lvlText w:val="%9."/>
      <w:lvlJc w:val="right"/>
      <w:pPr>
        <w:ind w:left="7290" w:hanging="180"/>
      </w:pPr>
    </w:lvl>
  </w:abstractNum>
  <w:abstractNum w:abstractNumId="65" w15:restartNumberingAfterBreak="0">
    <w:nsid w:val="5D693DAA"/>
    <w:multiLevelType w:val="hybridMultilevel"/>
    <w:tmpl w:val="D98C76B2"/>
    <w:lvl w:ilvl="0" w:tplc="157EEA9A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6" w15:restartNumberingAfterBreak="0">
    <w:nsid w:val="5DC521C9"/>
    <w:multiLevelType w:val="hybridMultilevel"/>
    <w:tmpl w:val="0E16BF26"/>
    <w:lvl w:ilvl="0" w:tplc="A888FFDC">
      <w:start w:val="1"/>
      <w:numFmt w:val="decimal"/>
      <w:lvlText w:val="%1)"/>
      <w:lvlJc w:val="left"/>
      <w:pPr>
        <w:ind w:left="1211" w:hanging="360"/>
      </w:pPr>
      <w:rPr>
        <w:rFonts w:asciiTheme="minorHAnsi" w:eastAsia="Times New Roman" w:hAnsiTheme="minorHAnsi" w:cstheme="minorHAnsi"/>
        <w:color w:val="auto"/>
      </w:rPr>
    </w:lvl>
    <w:lvl w:ilvl="1" w:tplc="38090017">
      <w:start w:val="1"/>
      <w:numFmt w:val="lowerLetter"/>
      <w:lvlText w:val="%2)"/>
      <w:lvlJc w:val="left"/>
      <w:pPr>
        <w:ind w:left="1931" w:hanging="360"/>
      </w:pPr>
    </w:lvl>
    <w:lvl w:ilvl="2" w:tplc="FFFFFFFF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7" w15:restartNumberingAfterBreak="0">
    <w:nsid w:val="609A3A95"/>
    <w:multiLevelType w:val="multilevel"/>
    <w:tmpl w:val="2DB85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2E83823"/>
    <w:multiLevelType w:val="multilevel"/>
    <w:tmpl w:val="BE1476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8A00EA5"/>
    <w:multiLevelType w:val="hybridMultilevel"/>
    <w:tmpl w:val="29668A34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0" w15:restartNumberingAfterBreak="0">
    <w:nsid w:val="69547A7A"/>
    <w:multiLevelType w:val="hybridMultilevel"/>
    <w:tmpl w:val="F98E79A4"/>
    <w:lvl w:ilvl="0" w:tplc="FC025CBE">
      <w:start w:val="1"/>
      <w:numFmt w:val="decimal"/>
      <w:lvlText w:val="%1)"/>
      <w:lvlJc w:val="left"/>
      <w:pPr>
        <w:ind w:left="1494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1" w15:restartNumberingAfterBreak="0">
    <w:nsid w:val="711C19DC"/>
    <w:multiLevelType w:val="multilevel"/>
    <w:tmpl w:val="9934D17A"/>
    <w:lvl w:ilvl="0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225EC2"/>
    <w:multiLevelType w:val="hybridMultilevel"/>
    <w:tmpl w:val="09C674E0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3" w15:restartNumberingAfterBreak="0">
    <w:nsid w:val="7271391D"/>
    <w:multiLevelType w:val="multilevel"/>
    <w:tmpl w:val="A2DEA6C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Theme="minorHAnsi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4" w15:restartNumberingAfterBreak="0">
    <w:nsid w:val="72F27CBA"/>
    <w:multiLevelType w:val="hybridMultilevel"/>
    <w:tmpl w:val="8ECCC0C4"/>
    <w:lvl w:ilvl="0" w:tplc="38090019">
      <w:start w:val="1"/>
      <w:numFmt w:val="lowerLetter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68B7565"/>
    <w:multiLevelType w:val="hybridMultilevel"/>
    <w:tmpl w:val="AA981788"/>
    <w:lvl w:ilvl="0" w:tplc="8ABCB562">
      <w:start w:val="1"/>
      <w:numFmt w:val="decimal"/>
      <w:lvlText w:val="%1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C853B5F"/>
    <w:multiLevelType w:val="hybridMultilevel"/>
    <w:tmpl w:val="D4927E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CF21138"/>
    <w:multiLevelType w:val="hybridMultilevel"/>
    <w:tmpl w:val="40A0AC5C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E1120AF"/>
    <w:multiLevelType w:val="multilevel"/>
    <w:tmpl w:val="0936A48E"/>
    <w:lvl w:ilvl="0">
      <w:start w:val="1"/>
      <w:numFmt w:val="decimal"/>
      <w:lvlText w:val="%1."/>
      <w:lvlJc w:val="left"/>
      <w:pPr>
        <w:ind w:left="1854" w:hanging="360"/>
      </w:p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decimal"/>
      <w:lvlText w:val="%3)"/>
      <w:lvlJc w:val="left"/>
      <w:pPr>
        <w:ind w:left="3474" w:hanging="36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  <w:rPr>
        <w:color w:val="000000"/>
      </w:rPr>
    </w:lvl>
    <w:lvl w:ilvl="5">
      <w:start w:val="1"/>
      <w:numFmt w:val="upperLetter"/>
      <w:lvlText w:val="%6."/>
      <w:lvlJc w:val="left"/>
      <w:pPr>
        <w:ind w:left="5634" w:hanging="360"/>
      </w:pPr>
      <w:rPr>
        <w:b/>
        <w:color w:val="000000"/>
        <w:sz w:val="24"/>
        <w:szCs w:val="24"/>
      </w:r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79" w15:restartNumberingAfterBreak="0">
    <w:nsid w:val="7F2342CA"/>
    <w:multiLevelType w:val="hybridMultilevel"/>
    <w:tmpl w:val="1AC4544A"/>
    <w:lvl w:ilvl="0" w:tplc="38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80" w15:restartNumberingAfterBreak="0">
    <w:nsid w:val="7FC8007C"/>
    <w:multiLevelType w:val="hybridMultilevel"/>
    <w:tmpl w:val="1D408382"/>
    <w:lvl w:ilvl="0" w:tplc="FFFFFFFF">
      <w:start w:val="1"/>
      <w:numFmt w:val="lowerLetter"/>
      <w:lvlText w:val="%1)"/>
      <w:lvlJc w:val="left"/>
      <w:pPr>
        <w:ind w:left="171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ind w:left="3873" w:hanging="360"/>
      </w:pPr>
    </w:lvl>
    <w:lvl w:ilvl="4" w:tplc="FFFFFFFF">
      <w:start w:val="1"/>
      <w:numFmt w:val="lowerLetter"/>
      <w:lvlText w:val="%5."/>
      <w:lvlJc w:val="left"/>
      <w:pPr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ind w:left="7473" w:hanging="180"/>
      </w:pPr>
    </w:lvl>
  </w:abstractNum>
  <w:num w:numId="1" w16cid:durableId="101337830">
    <w:abstractNumId w:val="18"/>
  </w:num>
  <w:num w:numId="2" w16cid:durableId="1955356171">
    <w:abstractNumId w:val="53"/>
  </w:num>
  <w:num w:numId="3" w16cid:durableId="936257172">
    <w:abstractNumId w:val="78"/>
  </w:num>
  <w:num w:numId="4" w16cid:durableId="1268661652">
    <w:abstractNumId w:val="42"/>
  </w:num>
  <w:num w:numId="5" w16cid:durableId="932133541">
    <w:abstractNumId w:val="62"/>
  </w:num>
  <w:num w:numId="6" w16cid:durableId="194735684">
    <w:abstractNumId w:val="45"/>
  </w:num>
  <w:num w:numId="7" w16cid:durableId="642390243">
    <w:abstractNumId w:val="61"/>
  </w:num>
  <w:num w:numId="8" w16cid:durableId="2074113499">
    <w:abstractNumId w:val="4"/>
  </w:num>
  <w:num w:numId="9" w16cid:durableId="1492716514">
    <w:abstractNumId w:val="71"/>
  </w:num>
  <w:num w:numId="10" w16cid:durableId="1992169993">
    <w:abstractNumId w:val="26"/>
  </w:num>
  <w:num w:numId="11" w16cid:durableId="37167984">
    <w:abstractNumId w:val="46"/>
  </w:num>
  <w:num w:numId="12" w16cid:durableId="466170987">
    <w:abstractNumId w:val="12"/>
  </w:num>
  <w:num w:numId="13" w16cid:durableId="1588685721">
    <w:abstractNumId w:val="67"/>
  </w:num>
  <w:num w:numId="14" w16cid:durableId="837421797">
    <w:abstractNumId w:val="64"/>
  </w:num>
  <w:num w:numId="15" w16cid:durableId="1883899104">
    <w:abstractNumId w:val="50"/>
  </w:num>
  <w:num w:numId="16" w16cid:durableId="1254780401">
    <w:abstractNumId w:val="20"/>
  </w:num>
  <w:num w:numId="17" w16cid:durableId="233397061">
    <w:abstractNumId w:val="29"/>
  </w:num>
  <w:num w:numId="18" w16cid:durableId="1154640606">
    <w:abstractNumId w:val="5"/>
  </w:num>
  <w:num w:numId="19" w16cid:durableId="1679388820">
    <w:abstractNumId w:val="35"/>
  </w:num>
  <w:num w:numId="20" w16cid:durableId="237711615">
    <w:abstractNumId w:val="43"/>
  </w:num>
  <w:num w:numId="21" w16cid:durableId="1841430562">
    <w:abstractNumId w:val="10"/>
  </w:num>
  <w:num w:numId="22" w16cid:durableId="463741892">
    <w:abstractNumId w:val="0"/>
  </w:num>
  <w:num w:numId="23" w16cid:durableId="477773017">
    <w:abstractNumId w:val="31"/>
  </w:num>
  <w:num w:numId="24" w16cid:durableId="2062710465">
    <w:abstractNumId w:val="76"/>
  </w:num>
  <w:num w:numId="25" w16cid:durableId="1991135019">
    <w:abstractNumId w:val="6"/>
  </w:num>
  <w:num w:numId="26" w16cid:durableId="1497115006">
    <w:abstractNumId w:val="75"/>
  </w:num>
  <w:num w:numId="27" w16cid:durableId="113406942">
    <w:abstractNumId w:val="30"/>
  </w:num>
  <w:num w:numId="28" w16cid:durableId="1065956474">
    <w:abstractNumId w:val="27"/>
  </w:num>
  <w:num w:numId="29" w16cid:durableId="666397377">
    <w:abstractNumId w:val="32"/>
  </w:num>
  <w:num w:numId="30" w16cid:durableId="1102340632">
    <w:abstractNumId w:val="44"/>
  </w:num>
  <w:num w:numId="31" w16cid:durableId="1217399056">
    <w:abstractNumId w:val="69"/>
  </w:num>
  <w:num w:numId="32" w16cid:durableId="1139421023">
    <w:abstractNumId w:val="13"/>
  </w:num>
  <w:num w:numId="33" w16cid:durableId="414473830">
    <w:abstractNumId w:val="9"/>
  </w:num>
  <w:num w:numId="34" w16cid:durableId="147018920">
    <w:abstractNumId w:val="19"/>
  </w:num>
  <w:num w:numId="35" w16cid:durableId="1287273048">
    <w:abstractNumId w:val="17"/>
  </w:num>
  <w:num w:numId="36" w16cid:durableId="1348755102">
    <w:abstractNumId w:val="24"/>
  </w:num>
  <w:num w:numId="37" w16cid:durableId="699480343">
    <w:abstractNumId w:val="34"/>
  </w:num>
  <w:num w:numId="38" w16cid:durableId="161943349">
    <w:abstractNumId w:val="47"/>
  </w:num>
  <w:num w:numId="39" w16cid:durableId="643240738">
    <w:abstractNumId w:val="23"/>
  </w:num>
  <w:num w:numId="40" w16cid:durableId="1834031018">
    <w:abstractNumId w:val="41"/>
  </w:num>
  <w:num w:numId="41" w16cid:durableId="1841309847">
    <w:abstractNumId w:val="68"/>
  </w:num>
  <w:num w:numId="42" w16cid:durableId="1036194610">
    <w:abstractNumId w:val="39"/>
  </w:num>
  <w:num w:numId="43" w16cid:durableId="2121105080">
    <w:abstractNumId w:val="51"/>
  </w:num>
  <w:num w:numId="44" w16cid:durableId="638267377">
    <w:abstractNumId w:val="63"/>
  </w:num>
  <w:num w:numId="45" w16cid:durableId="1690640817">
    <w:abstractNumId w:val="40"/>
  </w:num>
  <w:num w:numId="46" w16cid:durableId="1326592825">
    <w:abstractNumId w:val="1"/>
  </w:num>
  <w:num w:numId="47" w16cid:durableId="565187429">
    <w:abstractNumId w:val="55"/>
  </w:num>
  <w:num w:numId="48" w16cid:durableId="2136899272">
    <w:abstractNumId w:val="70"/>
  </w:num>
  <w:num w:numId="49" w16cid:durableId="2099328140">
    <w:abstractNumId w:val="65"/>
  </w:num>
  <w:num w:numId="50" w16cid:durableId="453407021">
    <w:abstractNumId w:val="8"/>
  </w:num>
  <w:num w:numId="51" w16cid:durableId="1897426151">
    <w:abstractNumId w:val="33"/>
  </w:num>
  <w:num w:numId="52" w16cid:durableId="1265307690">
    <w:abstractNumId w:val="28"/>
  </w:num>
  <w:num w:numId="53" w16cid:durableId="1736661545">
    <w:abstractNumId w:val="38"/>
  </w:num>
  <w:num w:numId="54" w16cid:durableId="807433509">
    <w:abstractNumId w:val="7"/>
  </w:num>
  <w:num w:numId="55" w16cid:durableId="1326278724">
    <w:abstractNumId w:val="16"/>
  </w:num>
  <w:num w:numId="56" w16cid:durableId="577137282">
    <w:abstractNumId w:val="80"/>
  </w:num>
  <w:num w:numId="57" w16cid:durableId="707265138">
    <w:abstractNumId w:val="56"/>
  </w:num>
  <w:num w:numId="58" w16cid:durableId="331884007">
    <w:abstractNumId w:val="66"/>
  </w:num>
  <w:num w:numId="59" w16cid:durableId="544369914">
    <w:abstractNumId w:val="36"/>
  </w:num>
  <w:num w:numId="60" w16cid:durableId="2011179202">
    <w:abstractNumId w:val="60"/>
  </w:num>
  <w:num w:numId="61" w16cid:durableId="1436559411">
    <w:abstractNumId w:val="48"/>
  </w:num>
  <w:num w:numId="62" w16cid:durableId="1097948859">
    <w:abstractNumId w:val="54"/>
  </w:num>
  <w:num w:numId="63" w16cid:durableId="342321321">
    <w:abstractNumId w:val="14"/>
  </w:num>
  <w:num w:numId="64" w16cid:durableId="1106776799">
    <w:abstractNumId w:val="73"/>
  </w:num>
  <w:num w:numId="65" w16cid:durableId="2026901574">
    <w:abstractNumId w:val="74"/>
  </w:num>
  <w:num w:numId="66" w16cid:durableId="141241175">
    <w:abstractNumId w:val="37"/>
  </w:num>
  <w:num w:numId="67" w16cid:durableId="380328405">
    <w:abstractNumId w:val="2"/>
  </w:num>
  <w:num w:numId="68" w16cid:durableId="82803821">
    <w:abstractNumId w:val="3"/>
  </w:num>
  <w:num w:numId="69" w16cid:durableId="1320426914">
    <w:abstractNumId w:val="22"/>
  </w:num>
  <w:num w:numId="70" w16cid:durableId="1115171017">
    <w:abstractNumId w:val="77"/>
  </w:num>
  <w:num w:numId="71" w16cid:durableId="1912962283">
    <w:abstractNumId w:val="57"/>
  </w:num>
  <w:num w:numId="72" w16cid:durableId="1111826959">
    <w:abstractNumId w:val="25"/>
  </w:num>
  <w:num w:numId="73" w16cid:durableId="1663384824">
    <w:abstractNumId w:val="49"/>
  </w:num>
  <w:num w:numId="74" w16cid:durableId="1885674384">
    <w:abstractNumId w:val="52"/>
  </w:num>
  <w:num w:numId="75" w16cid:durableId="196430836">
    <w:abstractNumId w:val="15"/>
  </w:num>
  <w:num w:numId="76" w16cid:durableId="404376077">
    <w:abstractNumId w:val="21"/>
  </w:num>
  <w:num w:numId="77" w16cid:durableId="243102650">
    <w:abstractNumId w:val="72"/>
  </w:num>
  <w:num w:numId="78" w16cid:durableId="137459152">
    <w:abstractNumId w:val="11"/>
  </w:num>
  <w:num w:numId="79" w16cid:durableId="1109666798">
    <w:abstractNumId w:val="79"/>
  </w:num>
  <w:num w:numId="80" w16cid:durableId="245649201">
    <w:abstractNumId w:val="59"/>
  </w:num>
  <w:num w:numId="81" w16cid:durableId="129250479">
    <w:abstractNumId w:val="58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MzWyNLKwNDI2srBQ0lEKTi0uzszPAykwrAUA172cCCwAAAA="/>
  </w:docVars>
  <w:rsids>
    <w:rsidRoot w:val="0011032F"/>
    <w:rsid w:val="00000B08"/>
    <w:rsid w:val="00001474"/>
    <w:rsid w:val="00001B13"/>
    <w:rsid w:val="00003B3E"/>
    <w:rsid w:val="00003C2D"/>
    <w:rsid w:val="000103E3"/>
    <w:rsid w:val="00015F8D"/>
    <w:rsid w:val="00027AEA"/>
    <w:rsid w:val="0003367E"/>
    <w:rsid w:val="000349D0"/>
    <w:rsid w:val="000371C9"/>
    <w:rsid w:val="000409E2"/>
    <w:rsid w:val="00045EB8"/>
    <w:rsid w:val="00050DE5"/>
    <w:rsid w:val="00057F64"/>
    <w:rsid w:val="00060D7D"/>
    <w:rsid w:val="00064F40"/>
    <w:rsid w:val="000671ED"/>
    <w:rsid w:val="000675E0"/>
    <w:rsid w:val="00070011"/>
    <w:rsid w:val="0007327E"/>
    <w:rsid w:val="00082F77"/>
    <w:rsid w:val="000878A8"/>
    <w:rsid w:val="00096DED"/>
    <w:rsid w:val="00096F06"/>
    <w:rsid w:val="000978A7"/>
    <w:rsid w:val="000B1D9C"/>
    <w:rsid w:val="000B429C"/>
    <w:rsid w:val="000B50DA"/>
    <w:rsid w:val="000B5DB3"/>
    <w:rsid w:val="000C1B5E"/>
    <w:rsid w:val="000C54DA"/>
    <w:rsid w:val="000C75F4"/>
    <w:rsid w:val="000D07D4"/>
    <w:rsid w:val="000D1A31"/>
    <w:rsid w:val="000D23C4"/>
    <w:rsid w:val="000D6DAC"/>
    <w:rsid w:val="000E1DD2"/>
    <w:rsid w:val="000E600B"/>
    <w:rsid w:val="000E7CB8"/>
    <w:rsid w:val="000F032C"/>
    <w:rsid w:val="000F277D"/>
    <w:rsid w:val="000F285C"/>
    <w:rsid w:val="000F2EFD"/>
    <w:rsid w:val="000F6257"/>
    <w:rsid w:val="001038FA"/>
    <w:rsid w:val="001052B9"/>
    <w:rsid w:val="0011032F"/>
    <w:rsid w:val="00111C7D"/>
    <w:rsid w:val="00112314"/>
    <w:rsid w:val="00114724"/>
    <w:rsid w:val="00120BB3"/>
    <w:rsid w:val="00134D23"/>
    <w:rsid w:val="0014457D"/>
    <w:rsid w:val="00144914"/>
    <w:rsid w:val="00147875"/>
    <w:rsid w:val="00165565"/>
    <w:rsid w:val="00165AFC"/>
    <w:rsid w:val="00174218"/>
    <w:rsid w:val="00175F31"/>
    <w:rsid w:val="00180A12"/>
    <w:rsid w:val="00182BD2"/>
    <w:rsid w:val="00183923"/>
    <w:rsid w:val="00190C07"/>
    <w:rsid w:val="00191044"/>
    <w:rsid w:val="001926B5"/>
    <w:rsid w:val="0019403D"/>
    <w:rsid w:val="001A0D43"/>
    <w:rsid w:val="001A1AF5"/>
    <w:rsid w:val="001A5ABA"/>
    <w:rsid w:val="001B342D"/>
    <w:rsid w:val="001B6C59"/>
    <w:rsid w:val="001C3C34"/>
    <w:rsid w:val="001C448D"/>
    <w:rsid w:val="001C5382"/>
    <w:rsid w:val="001C6C41"/>
    <w:rsid w:val="001D0287"/>
    <w:rsid w:val="001D264C"/>
    <w:rsid w:val="001D63C6"/>
    <w:rsid w:val="001E0280"/>
    <w:rsid w:val="001E1796"/>
    <w:rsid w:val="001E3B4D"/>
    <w:rsid w:val="001E3F8F"/>
    <w:rsid w:val="001F00FE"/>
    <w:rsid w:val="001F1231"/>
    <w:rsid w:val="001F3F31"/>
    <w:rsid w:val="00203184"/>
    <w:rsid w:val="00204EBB"/>
    <w:rsid w:val="00207513"/>
    <w:rsid w:val="002130A4"/>
    <w:rsid w:val="00220805"/>
    <w:rsid w:val="00225068"/>
    <w:rsid w:val="00227DE9"/>
    <w:rsid w:val="00240CC1"/>
    <w:rsid w:val="00243474"/>
    <w:rsid w:val="00243F9F"/>
    <w:rsid w:val="00245982"/>
    <w:rsid w:val="0024772B"/>
    <w:rsid w:val="002478F2"/>
    <w:rsid w:val="002565CC"/>
    <w:rsid w:val="00256CBC"/>
    <w:rsid w:val="002635E9"/>
    <w:rsid w:val="00264090"/>
    <w:rsid w:val="002641D0"/>
    <w:rsid w:val="00265177"/>
    <w:rsid w:val="002736CD"/>
    <w:rsid w:val="002739F2"/>
    <w:rsid w:val="00274D19"/>
    <w:rsid w:val="002750E1"/>
    <w:rsid w:val="002775C5"/>
    <w:rsid w:val="0028412B"/>
    <w:rsid w:val="00286325"/>
    <w:rsid w:val="002A57BF"/>
    <w:rsid w:val="002B0195"/>
    <w:rsid w:val="002B0281"/>
    <w:rsid w:val="002B0E94"/>
    <w:rsid w:val="002B1354"/>
    <w:rsid w:val="002B23AF"/>
    <w:rsid w:val="002B240F"/>
    <w:rsid w:val="002C1BCA"/>
    <w:rsid w:val="002C4181"/>
    <w:rsid w:val="002C6993"/>
    <w:rsid w:val="002D065D"/>
    <w:rsid w:val="002D682E"/>
    <w:rsid w:val="002D6981"/>
    <w:rsid w:val="002E1E56"/>
    <w:rsid w:val="002E1EE7"/>
    <w:rsid w:val="002E236D"/>
    <w:rsid w:val="002E293E"/>
    <w:rsid w:val="002E4834"/>
    <w:rsid w:val="002E6EF3"/>
    <w:rsid w:val="002E7C91"/>
    <w:rsid w:val="002F08E5"/>
    <w:rsid w:val="002F40C3"/>
    <w:rsid w:val="00307F91"/>
    <w:rsid w:val="003130BB"/>
    <w:rsid w:val="0031374D"/>
    <w:rsid w:val="00313757"/>
    <w:rsid w:val="003142D5"/>
    <w:rsid w:val="00330711"/>
    <w:rsid w:val="003333B3"/>
    <w:rsid w:val="00335446"/>
    <w:rsid w:val="0035297E"/>
    <w:rsid w:val="003545DB"/>
    <w:rsid w:val="00362F80"/>
    <w:rsid w:val="00363880"/>
    <w:rsid w:val="00366B9D"/>
    <w:rsid w:val="00371AC6"/>
    <w:rsid w:val="00376EA4"/>
    <w:rsid w:val="00383638"/>
    <w:rsid w:val="00383908"/>
    <w:rsid w:val="003839CF"/>
    <w:rsid w:val="00383C3B"/>
    <w:rsid w:val="00391CC4"/>
    <w:rsid w:val="003953EF"/>
    <w:rsid w:val="00396577"/>
    <w:rsid w:val="0039725E"/>
    <w:rsid w:val="003A08F5"/>
    <w:rsid w:val="003A2EC0"/>
    <w:rsid w:val="003B408D"/>
    <w:rsid w:val="003B46AA"/>
    <w:rsid w:val="003B4715"/>
    <w:rsid w:val="003B4BF0"/>
    <w:rsid w:val="003B5D9C"/>
    <w:rsid w:val="003B60E3"/>
    <w:rsid w:val="003C5437"/>
    <w:rsid w:val="003C552B"/>
    <w:rsid w:val="003C5955"/>
    <w:rsid w:val="003C5D79"/>
    <w:rsid w:val="003C6430"/>
    <w:rsid w:val="003D3178"/>
    <w:rsid w:val="003D39DD"/>
    <w:rsid w:val="003D4ED5"/>
    <w:rsid w:val="003E542B"/>
    <w:rsid w:val="003E7A2F"/>
    <w:rsid w:val="003F2B23"/>
    <w:rsid w:val="003F36A3"/>
    <w:rsid w:val="0040439E"/>
    <w:rsid w:val="004050E9"/>
    <w:rsid w:val="0041789A"/>
    <w:rsid w:val="0042100C"/>
    <w:rsid w:val="00421C5B"/>
    <w:rsid w:val="0042514F"/>
    <w:rsid w:val="00425FD9"/>
    <w:rsid w:val="004266AE"/>
    <w:rsid w:val="00434515"/>
    <w:rsid w:val="0043456C"/>
    <w:rsid w:val="00436226"/>
    <w:rsid w:val="00440D5A"/>
    <w:rsid w:val="0044230E"/>
    <w:rsid w:val="00443EE9"/>
    <w:rsid w:val="00445213"/>
    <w:rsid w:val="00451CF5"/>
    <w:rsid w:val="00454CF1"/>
    <w:rsid w:val="00454F2C"/>
    <w:rsid w:val="00456907"/>
    <w:rsid w:val="00477A3E"/>
    <w:rsid w:val="00483DBA"/>
    <w:rsid w:val="004937AE"/>
    <w:rsid w:val="00495043"/>
    <w:rsid w:val="00496E7D"/>
    <w:rsid w:val="004A4313"/>
    <w:rsid w:val="004A585F"/>
    <w:rsid w:val="004B05F3"/>
    <w:rsid w:val="004B1F9E"/>
    <w:rsid w:val="004B3041"/>
    <w:rsid w:val="004B330E"/>
    <w:rsid w:val="004B57BA"/>
    <w:rsid w:val="004B6065"/>
    <w:rsid w:val="004B657D"/>
    <w:rsid w:val="004C1BEF"/>
    <w:rsid w:val="004C2B8C"/>
    <w:rsid w:val="004C2EBA"/>
    <w:rsid w:val="004C65B1"/>
    <w:rsid w:val="004D064B"/>
    <w:rsid w:val="004D31A0"/>
    <w:rsid w:val="004D53E8"/>
    <w:rsid w:val="004D6B0C"/>
    <w:rsid w:val="004D71CE"/>
    <w:rsid w:val="004E1BA4"/>
    <w:rsid w:val="004E2111"/>
    <w:rsid w:val="004E62D7"/>
    <w:rsid w:val="004F0338"/>
    <w:rsid w:val="005001B0"/>
    <w:rsid w:val="00502BC4"/>
    <w:rsid w:val="0051032C"/>
    <w:rsid w:val="00510629"/>
    <w:rsid w:val="0051176D"/>
    <w:rsid w:val="00511B65"/>
    <w:rsid w:val="00513211"/>
    <w:rsid w:val="005149A9"/>
    <w:rsid w:val="005162D9"/>
    <w:rsid w:val="00516FE5"/>
    <w:rsid w:val="00517B80"/>
    <w:rsid w:val="00522EDB"/>
    <w:rsid w:val="00527072"/>
    <w:rsid w:val="0052785B"/>
    <w:rsid w:val="00533A2E"/>
    <w:rsid w:val="00536FD6"/>
    <w:rsid w:val="00537073"/>
    <w:rsid w:val="00542899"/>
    <w:rsid w:val="00545BAC"/>
    <w:rsid w:val="0054691E"/>
    <w:rsid w:val="005526CC"/>
    <w:rsid w:val="0055651A"/>
    <w:rsid w:val="0055707F"/>
    <w:rsid w:val="00557332"/>
    <w:rsid w:val="005712A8"/>
    <w:rsid w:val="00573A5D"/>
    <w:rsid w:val="00580865"/>
    <w:rsid w:val="00580C0E"/>
    <w:rsid w:val="00581D75"/>
    <w:rsid w:val="00584CE0"/>
    <w:rsid w:val="005927BE"/>
    <w:rsid w:val="00594BD4"/>
    <w:rsid w:val="00596C55"/>
    <w:rsid w:val="00597F53"/>
    <w:rsid w:val="005A4192"/>
    <w:rsid w:val="005A4732"/>
    <w:rsid w:val="005A6BF5"/>
    <w:rsid w:val="005B1C66"/>
    <w:rsid w:val="005B4DBD"/>
    <w:rsid w:val="005B7981"/>
    <w:rsid w:val="005C02EC"/>
    <w:rsid w:val="005C5E58"/>
    <w:rsid w:val="005C6CE3"/>
    <w:rsid w:val="005C785C"/>
    <w:rsid w:val="005D2633"/>
    <w:rsid w:val="005D29D3"/>
    <w:rsid w:val="005D4120"/>
    <w:rsid w:val="005D4C13"/>
    <w:rsid w:val="005D4D2D"/>
    <w:rsid w:val="005E0062"/>
    <w:rsid w:val="005E2EB3"/>
    <w:rsid w:val="005E784B"/>
    <w:rsid w:val="005F1365"/>
    <w:rsid w:val="005F5C5B"/>
    <w:rsid w:val="00602A14"/>
    <w:rsid w:val="00605BA1"/>
    <w:rsid w:val="00606C9E"/>
    <w:rsid w:val="00606D78"/>
    <w:rsid w:val="00611970"/>
    <w:rsid w:val="0061246F"/>
    <w:rsid w:val="006147BA"/>
    <w:rsid w:val="0061798F"/>
    <w:rsid w:val="00620A73"/>
    <w:rsid w:val="00622413"/>
    <w:rsid w:val="00622F69"/>
    <w:rsid w:val="0062507D"/>
    <w:rsid w:val="00634318"/>
    <w:rsid w:val="00636405"/>
    <w:rsid w:val="00640294"/>
    <w:rsid w:val="00642305"/>
    <w:rsid w:val="00652F88"/>
    <w:rsid w:val="00656872"/>
    <w:rsid w:val="006627A8"/>
    <w:rsid w:val="00663969"/>
    <w:rsid w:val="0066439E"/>
    <w:rsid w:val="00664A2D"/>
    <w:rsid w:val="00665507"/>
    <w:rsid w:val="00665648"/>
    <w:rsid w:val="006669AF"/>
    <w:rsid w:val="00666D2E"/>
    <w:rsid w:val="00670595"/>
    <w:rsid w:val="006705CB"/>
    <w:rsid w:val="00675CF8"/>
    <w:rsid w:val="006826C1"/>
    <w:rsid w:val="00683C25"/>
    <w:rsid w:val="00683FC2"/>
    <w:rsid w:val="00691AA3"/>
    <w:rsid w:val="00692B43"/>
    <w:rsid w:val="006951A0"/>
    <w:rsid w:val="00695503"/>
    <w:rsid w:val="0069597B"/>
    <w:rsid w:val="0069790B"/>
    <w:rsid w:val="006A4845"/>
    <w:rsid w:val="006B168F"/>
    <w:rsid w:val="006B249B"/>
    <w:rsid w:val="006C085D"/>
    <w:rsid w:val="006C457E"/>
    <w:rsid w:val="006C578E"/>
    <w:rsid w:val="006D67AC"/>
    <w:rsid w:val="006F245D"/>
    <w:rsid w:val="006F35E5"/>
    <w:rsid w:val="006F3BB7"/>
    <w:rsid w:val="00704C3B"/>
    <w:rsid w:val="00704E42"/>
    <w:rsid w:val="00705446"/>
    <w:rsid w:val="007059B9"/>
    <w:rsid w:val="00707EC9"/>
    <w:rsid w:val="00711D73"/>
    <w:rsid w:val="00711E63"/>
    <w:rsid w:val="007137F0"/>
    <w:rsid w:val="00714F9F"/>
    <w:rsid w:val="00716A0D"/>
    <w:rsid w:val="00730FC6"/>
    <w:rsid w:val="007321A6"/>
    <w:rsid w:val="00732AAA"/>
    <w:rsid w:val="007348CB"/>
    <w:rsid w:val="00734C2F"/>
    <w:rsid w:val="00735268"/>
    <w:rsid w:val="00742630"/>
    <w:rsid w:val="0074461D"/>
    <w:rsid w:val="00745774"/>
    <w:rsid w:val="0074654E"/>
    <w:rsid w:val="00750CB2"/>
    <w:rsid w:val="007662B2"/>
    <w:rsid w:val="00770974"/>
    <w:rsid w:val="007812D4"/>
    <w:rsid w:val="0078522C"/>
    <w:rsid w:val="00790082"/>
    <w:rsid w:val="00791566"/>
    <w:rsid w:val="00792CF5"/>
    <w:rsid w:val="00794422"/>
    <w:rsid w:val="007A01A3"/>
    <w:rsid w:val="007A3745"/>
    <w:rsid w:val="007B09E5"/>
    <w:rsid w:val="007B216E"/>
    <w:rsid w:val="007B33FB"/>
    <w:rsid w:val="007B3E04"/>
    <w:rsid w:val="007B4FBB"/>
    <w:rsid w:val="007B5F12"/>
    <w:rsid w:val="007C40E4"/>
    <w:rsid w:val="007C6739"/>
    <w:rsid w:val="007C7583"/>
    <w:rsid w:val="007C7D60"/>
    <w:rsid w:val="007E7AA8"/>
    <w:rsid w:val="007F0C87"/>
    <w:rsid w:val="007F0DEE"/>
    <w:rsid w:val="007F3C48"/>
    <w:rsid w:val="008009BB"/>
    <w:rsid w:val="00813BC1"/>
    <w:rsid w:val="00815055"/>
    <w:rsid w:val="0081526C"/>
    <w:rsid w:val="008165D9"/>
    <w:rsid w:val="00824606"/>
    <w:rsid w:val="0082473D"/>
    <w:rsid w:val="00831B03"/>
    <w:rsid w:val="0083203F"/>
    <w:rsid w:val="008325EB"/>
    <w:rsid w:val="008343DA"/>
    <w:rsid w:val="0084656B"/>
    <w:rsid w:val="008466E1"/>
    <w:rsid w:val="00852073"/>
    <w:rsid w:val="00855095"/>
    <w:rsid w:val="008721F9"/>
    <w:rsid w:val="00872E6F"/>
    <w:rsid w:val="00880AE6"/>
    <w:rsid w:val="00882641"/>
    <w:rsid w:val="00883A6C"/>
    <w:rsid w:val="008908C5"/>
    <w:rsid w:val="00891236"/>
    <w:rsid w:val="008934FD"/>
    <w:rsid w:val="00893B13"/>
    <w:rsid w:val="00895A12"/>
    <w:rsid w:val="008A24D5"/>
    <w:rsid w:val="008B20C4"/>
    <w:rsid w:val="008B3E84"/>
    <w:rsid w:val="008B5A82"/>
    <w:rsid w:val="008B66E8"/>
    <w:rsid w:val="008B75DF"/>
    <w:rsid w:val="008C5469"/>
    <w:rsid w:val="008D632A"/>
    <w:rsid w:val="008E616F"/>
    <w:rsid w:val="008F4526"/>
    <w:rsid w:val="008F6843"/>
    <w:rsid w:val="008F69C1"/>
    <w:rsid w:val="0091243B"/>
    <w:rsid w:val="00924F69"/>
    <w:rsid w:val="00925EC1"/>
    <w:rsid w:val="0092611E"/>
    <w:rsid w:val="009350BD"/>
    <w:rsid w:val="0094093F"/>
    <w:rsid w:val="009442A5"/>
    <w:rsid w:val="00944BBD"/>
    <w:rsid w:val="00945003"/>
    <w:rsid w:val="00953E81"/>
    <w:rsid w:val="009542A2"/>
    <w:rsid w:val="00960D8B"/>
    <w:rsid w:val="00963D48"/>
    <w:rsid w:val="00970B57"/>
    <w:rsid w:val="00974D8A"/>
    <w:rsid w:val="00983B1B"/>
    <w:rsid w:val="0098633A"/>
    <w:rsid w:val="00987181"/>
    <w:rsid w:val="009924C5"/>
    <w:rsid w:val="00993434"/>
    <w:rsid w:val="00995194"/>
    <w:rsid w:val="00996228"/>
    <w:rsid w:val="009A7CD7"/>
    <w:rsid w:val="009B047B"/>
    <w:rsid w:val="009B087A"/>
    <w:rsid w:val="009B3D59"/>
    <w:rsid w:val="009B3DB8"/>
    <w:rsid w:val="009B62C7"/>
    <w:rsid w:val="009C3776"/>
    <w:rsid w:val="009C53B5"/>
    <w:rsid w:val="009C6EE0"/>
    <w:rsid w:val="009D7D73"/>
    <w:rsid w:val="009D7F55"/>
    <w:rsid w:val="009F0483"/>
    <w:rsid w:val="009F34C5"/>
    <w:rsid w:val="009F7190"/>
    <w:rsid w:val="009F7E78"/>
    <w:rsid w:val="00A03C69"/>
    <w:rsid w:val="00A043DF"/>
    <w:rsid w:val="00A04E33"/>
    <w:rsid w:val="00A104F2"/>
    <w:rsid w:val="00A16AA1"/>
    <w:rsid w:val="00A267E7"/>
    <w:rsid w:val="00A302FF"/>
    <w:rsid w:val="00A31D49"/>
    <w:rsid w:val="00A362F4"/>
    <w:rsid w:val="00A36323"/>
    <w:rsid w:val="00A40CF3"/>
    <w:rsid w:val="00A41128"/>
    <w:rsid w:val="00A44326"/>
    <w:rsid w:val="00A50C24"/>
    <w:rsid w:val="00A5303B"/>
    <w:rsid w:val="00A53B85"/>
    <w:rsid w:val="00A54932"/>
    <w:rsid w:val="00A54E2D"/>
    <w:rsid w:val="00A60309"/>
    <w:rsid w:val="00A61DFA"/>
    <w:rsid w:val="00A61F54"/>
    <w:rsid w:val="00A623EC"/>
    <w:rsid w:val="00A6290E"/>
    <w:rsid w:val="00A64554"/>
    <w:rsid w:val="00A64C91"/>
    <w:rsid w:val="00A6643E"/>
    <w:rsid w:val="00A77949"/>
    <w:rsid w:val="00A829A0"/>
    <w:rsid w:val="00A83857"/>
    <w:rsid w:val="00A861D8"/>
    <w:rsid w:val="00A92738"/>
    <w:rsid w:val="00A94283"/>
    <w:rsid w:val="00A94ED8"/>
    <w:rsid w:val="00AA25D0"/>
    <w:rsid w:val="00AB08EF"/>
    <w:rsid w:val="00AB2652"/>
    <w:rsid w:val="00AB3F9B"/>
    <w:rsid w:val="00AC4E46"/>
    <w:rsid w:val="00AC7E0A"/>
    <w:rsid w:val="00AD4149"/>
    <w:rsid w:val="00AD5E40"/>
    <w:rsid w:val="00AE29FF"/>
    <w:rsid w:val="00AE79B2"/>
    <w:rsid w:val="00AF18BB"/>
    <w:rsid w:val="00AF698B"/>
    <w:rsid w:val="00B11A46"/>
    <w:rsid w:val="00B16284"/>
    <w:rsid w:val="00B16496"/>
    <w:rsid w:val="00B16B4B"/>
    <w:rsid w:val="00B2207D"/>
    <w:rsid w:val="00B2220D"/>
    <w:rsid w:val="00B3027E"/>
    <w:rsid w:val="00B33EB0"/>
    <w:rsid w:val="00B45DCF"/>
    <w:rsid w:val="00B472EF"/>
    <w:rsid w:val="00B53365"/>
    <w:rsid w:val="00B63E35"/>
    <w:rsid w:val="00B6623C"/>
    <w:rsid w:val="00B70857"/>
    <w:rsid w:val="00B70F2D"/>
    <w:rsid w:val="00B7304E"/>
    <w:rsid w:val="00B73F83"/>
    <w:rsid w:val="00B75779"/>
    <w:rsid w:val="00B82D0D"/>
    <w:rsid w:val="00B85953"/>
    <w:rsid w:val="00B93218"/>
    <w:rsid w:val="00B95873"/>
    <w:rsid w:val="00B96963"/>
    <w:rsid w:val="00BA3F59"/>
    <w:rsid w:val="00BB0622"/>
    <w:rsid w:val="00BB0FE4"/>
    <w:rsid w:val="00BB327E"/>
    <w:rsid w:val="00BC3B99"/>
    <w:rsid w:val="00BD0405"/>
    <w:rsid w:val="00BD2AE2"/>
    <w:rsid w:val="00BD4B74"/>
    <w:rsid w:val="00BD4E37"/>
    <w:rsid w:val="00BD50BB"/>
    <w:rsid w:val="00BE1BAA"/>
    <w:rsid w:val="00BE2C66"/>
    <w:rsid w:val="00BE32B4"/>
    <w:rsid w:val="00BE4790"/>
    <w:rsid w:val="00BE6666"/>
    <w:rsid w:val="00BE6C17"/>
    <w:rsid w:val="00BF1A3B"/>
    <w:rsid w:val="00BF424F"/>
    <w:rsid w:val="00BF612B"/>
    <w:rsid w:val="00C000C2"/>
    <w:rsid w:val="00C0315D"/>
    <w:rsid w:val="00C05DA7"/>
    <w:rsid w:val="00C078E3"/>
    <w:rsid w:val="00C11E85"/>
    <w:rsid w:val="00C204C1"/>
    <w:rsid w:val="00C206F3"/>
    <w:rsid w:val="00C24F46"/>
    <w:rsid w:val="00C256B2"/>
    <w:rsid w:val="00C30A88"/>
    <w:rsid w:val="00C33684"/>
    <w:rsid w:val="00C34A60"/>
    <w:rsid w:val="00C4367B"/>
    <w:rsid w:val="00C53FC7"/>
    <w:rsid w:val="00C54C4E"/>
    <w:rsid w:val="00C616C8"/>
    <w:rsid w:val="00C63403"/>
    <w:rsid w:val="00C63578"/>
    <w:rsid w:val="00C63EF5"/>
    <w:rsid w:val="00C64719"/>
    <w:rsid w:val="00C655DE"/>
    <w:rsid w:val="00C70BF3"/>
    <w:rsid w:val="00C7244C"/>
    <w:rsid w:val="00C74D24"/>
    <w:rsid w:val="00C8145E"/>
    <w:rsid w:val="00C852A2"/>
    <w:rsid w:val="00C90D43"/>
    <w:rsid w:val="00C928DA"/>
    <w:rsid w:val="00C9378C"/>
    <w:rsid w:val="00CA1706"/>
    <w:rsid w:val="00CA2C5B"/>
    <w:rsid w:val="00CA79C0"/>
    <w:rsid w:val="00CB7F3A"/>
    <w:rsid w:val="00CC38A6"/>
    <w:rsid w:val="00CC7400"/>
    <w:rsid w:val="00CD11DF"/>
    <w:rsid w:val="00CD5310"/>
    <w:rsid w:val="00CD665A"/>
    <w:rsid w:val="00CD6B7C"/>
    <w:rsid w:val="00CE4142"/>
    <w:rsid w:val="00CE4701"/>
    <w:rsid w:val="00CE5A1B"/>
    <w:rsid w:val="00CF1232"/>
    <w:rsid w:val="00CF3219"/>
    <w:rsid w:val="00CF39AD"/>
    <w:rsid w:val="00D0062C"/>
    <w:rsid w:val="00D01D03"/>
    <w:rsid w:val="00D02579"/>
    <w:rsid w:val="00D03A37"/>
    <w:rsid w:val="00D06D40"/>
    <w:rsid w:val="00D11BC6"/>
    <w:rsid w:val="00D13CC8"/>
    <w:rsid w:val="00D164C0"/>
    <w:rsid w:val="00D17003"/>
    <w:rsid w:val="00D21FFD"/>
    <w:rsid w:val="00D23852"/>
    <w:rsid w:val="00D315D3"/>
    <w:rsid w:val="00D46245"/>
    <w:rsid w:val="00D47558"/>
    <w:rsid w:val="00D4789F"/>
    <w:rsid w:val="00D51111"/>
    <w:rsid w:val="00D603F3"/>
    <w:rsid w:val="00D62939"/>
    <w:rsid w:val="00D6389D"/>
    <w:rsid w:val="00D63B44"/>
    <w:rsid w:val="00D70DDD"/>
    <w:rsid w:val="00D75319"/>
    <w:rsid w:val="00D76B17"/>
    <w:rsid w:val="00D82946"/>
    <w:rsid w:val="00D82F6E"/>
    <w:rsid w:val="00D84DA1"/>
    <w:rsid w:val="00D87075"/>
    <w:rsid w:val="00D927E5"/>
    <w:rsid w:val="00D94302"/>
    <w:rsid w:val="00DA1068"/>
    <w:rsid w:val="00DA5226"/>
    <w:rsid w:val="00DA6600"/>
    <w:rsid w:val="00DB513A"/>
    <w:rsid w:val="00DD354C"/>
    <w:rsid w:val="00DD5A26"/>
    <w:rsid w:val="00DD6130"/>
    <w:rsid w:val="00DE19D2"/>
    <w:rsid w:val="00DE3110"/>
    <w:rsid w:val="00DE7C63"/>
    <w:rsid w:val="00DF516C"/>
    <w:rsid w:val="00DF6A4A"/>
    <w:rsid w:val="00E04E7E"/>
    <w:rsid w:val="00E0615E"/>
    <w:rsid w:val="00E07310"/>
    <w:rsid w:val="00E13ED9"/>
    <w:rsid w:val="00E1503E"/>
    <w:rsid w:val="00E20A7C"/>
    <w:rsid w:val="00E27CF2"/>
    <w:rsid w:val="00E35EBA"/>
    <w:rsid w:val="00E374DA"/>
    <w:rsid w:val="00E379E9"/>
    <w:rsid w:val="00E40255"/>
    <w:rsid w:val="00E441EA"/>
    <w:rsid w:val="00E445A4"/>
    <w:rsid w:val="00E44CEE"/>
    <w:rsid w:val="00E504FB"/>
    <w:rsid w:val="00E54722"/>
    <w:rsid w:val="00E56461"/>
    <w:rsid w:val="00E62DF8"/>
    <w:rsid w:val="00E672B7"/>
    <w:rsid w:val="00E73C2B"/>
    <w:rsid w:val="00E842D5"/>
    <w:rsid w:val="00E84575"/>
    <w:rsid w:val="00E96214"/>
    <w:rsid w:val="00E970F7"/>
    <w:rsid w:val="00E97938"/>
    <w:rsid w:val="00EA20BF"/>
    <w:rsid w:val="00EA2BDA"/>
    <w:rsid w:val="00EA4D61"/>
    <w:rsid w:val="00EA567F"/>
    <w:rsid w:val="00EB30C1"/>
    <w:rsid w:val="00EB5AD9"/>
    <w:rsid w:val="00EB6477"/>
    <w:rsid w:val="00EC586E"/>
    <w:rsid w:val="00EC706C"/>
    <w:rsid w:val="00EC7DF8"/>
    <w:rsid w:val="00EE64F4"/>
    <w:rsid w:val="00F156B5"/>
    <w:rsid w:val="00F20909"/>
    <w:rsid w:val="00F23F3D"/>
    <w:rsid w:val="00F26B3C"/>
    <w:rsid w:val="00F30E8B"/>
    <w:rsid w:val="00F31F35"/>
    <w:rsid w:val="00F3350D"/>
    <w:rsid w:val="00F3698A"/>
    <w:rsid w:val="00F369A0"/>
    <w:rsid w:val="00F37DB0"/>
    <w:rsid w:val="00F440FF"/>
    <w:rsid w:val="00F447FC"/>
    <w:rsid w:val="00F54EB1"/>
    <w:rsid w:val="00F609D6"/>
    <w:rsid w:val="00F6269C"/>
    <w:rsid w:val="00F65D75"/>
    <w:rsid w:val="00F81292"/>
    <w:rsid w:val="00F82C18"/>
    <w:rsid w:val="00F84D86"/>
    <w:rsid w:val="00F8691B"/>
    <w:rsid w:val="00F90014"/>
    <w:rsid w:val="00F91F9B"/>
    <w:rsid w:val="00F92EF1"/>
    <w:rsid w:val="00F96546"/>
    <w:rsid w:val="00FA0703"/>
    <w:rsid w:val="00FA2B0B"/>
    <w:rsid w:val="00FB099E"/>
    <w:rsid w:val="00FC087B"/>
    <w:rsid w:val="00FC2FE7"/>
    <w:rsid w:val="00FD06E5"/>
    <w:rsid w:val="00FD57A1"/>
    <w:rsid w:val="00FE237F"/>
    <w:rsid w:val="00FE31AA"/>
    <w:rsid w:val="00FF5C65"/>
    <w:rsid w:val="00FF760D"/>
    <w:rsid w:val="0CB4A034"/>
    <w:rsid w:val="0F4C7753"/>
    <w:rsid w:val="1723C326"/>
    <w:rsid w:val="1B075D80"/>
    <w:rsid w:val="2A0134B1"/>
    <w:rsid w:val="353F4B8A"/>
    <w:rsid w:val="36DF2A9A"/>
    <w:rsid w:val="3887C503"/>
    <w:rsid w:val="3923A09E"/>
    <w:rsid w:val="3ACBFF87"/>
    <w:rsid w:val="3CB36A1D"/>
    <w:rsid w:val="4598CA48"/>
    <w:rsid w:val="4860D463"/>
    <w:rsid w:val="4EBA35C2"/>
    <w:rsid w:val="64AB5E97"/>
    <w:rsid w:val="6AB31546"/>
    <w:rsid w:val="6E2AA40E"/>
    <w:rsid w:val="73FC55B9"/>
    <w:rsid w:val="76CB9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06947B"/>
  <w15:docId w15:val="{099C048B-33BB-4B32-B224-DE6EF8A66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D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ED0"/>
  </w:style>
  <w:style w:type="paragraph" w:styleId="Heading1">
    <w:name w:val="heading 1"/>
    <w:basedOn w:val="Normal"/>
    <w:next w:val="Normal"/>
    <w:link w:val="Heading1Char"/>
    <w:uiPriority w:val="9"/>
    <w:qFormat/>
    <w:rsid w:val="004F02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02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4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E56"/>
    <w:pPr>
      <w:keepNext/>
      <w:keepLines/>
      <w:widowControl/>
      <w:spacing w:before="40" w:line="259" w:lineRule="auto"/>
      <w:outlineLvl w:val="6"/>
    </w:pPr>
    <w:rPr>
      <w:rFonts w:ascii="Calibri" w:hAnsi="Calibri"/>
      <w:kern w:val="2"/>
      <w:sz w:val="24"/>
      <w:szCs w:val="24"/>
      <w:lang w:val="en-ID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E56"/>
    <w:pPr>
      <w:keepNext/>
      <w:keepLines/>
      <w:widowControl/>
      <w:spacing w:before="40" w:line="259" w:lineRule="auto"/>
      <w:outlineLvl w:val="7"/>
    </w:pPr>
    <w:rPr>
      <w:rFonts w:ascii="Calibri" w:hAnsi="Calibri"/>
      <w:i/>
      <w:iCs/>
      <w:kern w:val="2"/>
      <w:sz w:val="24"/>
      <w:szCs w:val="24"/>
      <w:lang w:val="en-ID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E56"/>
    <w:pPr>
      <w:keepNext/>
      <w:keepLines/>
      <w:widowControl/>
      <w:spacing w:before="40" w:line="259" w:lineRule="auto"/>
      <w:outlineLvl w:val="8"/>
    </w:pPr>
    <w:rPr>
      <w:rFonts w:ascii="Cambria" w:hAnsi="Cambria"/>
      <w:kern w:val="2"/>
      <w:lang w:val="en-ID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aliases w:val="heading 4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CA02A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2A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C2140"/>
  </w:style>
  <w:style w:type="character" w:customStyle="1" w:styleId="Heading1Char">
    <w:name w:val="Heading 1 Char"/>
    <w:basedOn w:val="DefaultParagraphFont"/>
    <w:link w:val="Heading1"/>
    <w:uiPriority w:val="9"/>
    <w:rsid w:val="004F02CA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02CA"/>
    <w:rPr>
      <w:rFonts w:asciiTheme="majorHAnsi" w:eastAsiaTheme="majorEastAsia" w:hAnsiTheme="majorHAnsi" w:cstheme="majorBidi"/>
      <w:b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A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A2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36CD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36CD9"/>
  </w:style>
  <w:style w:type="paragraph" w:customStyle="1" w:styleId="NoSpacing1">
    <w:name w:val="No Spacing1"/>
    <w:uiPriority w:val="1"/>
    <w:qFormat/>
    <w:rsid w:val="00936CD9"/>
    <w:pPr>
      <w:widowControl/>
    </w:pPr>
    <w:rPr>
      <w:rFonts w:ascii="Calibri" w:eastAsia="Calibri" w:hAnsi="Calibri"/>
    </w:rPr>
  </w:style>
  <w:style w:type="paragraph" w:styleId="Header">
    <w:name w:val="header"/>
    <w:basedOn w:val="Normal"/>
    <w:link w:val="HeaderChar"/>
    <w:uiPriority w:val="99"/>
    <w:unhideWhenUsed/>
    <w:rsid w:val="007476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76E5"/>
  </w:style>
  <w:style w:type="paragraph" w:styleId="Footer">
    <w:name w:val="footer"/>
    <w:basedOn w:val="Normal"/>
    <w:link w:val="FooterChar"/>
    <w:uiPriority w:val="99"/>
    <w:unhideWhenUsed/>
    <w:rsid w:val="007476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76E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449F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F57205"/>
    <w:pPr>
      <w:widowControl/>
      <w:spacing w:before="100" w:beforeAutospacing="1" w:after="100" w:afterAutospacing="1"/>
    </w:pPr>
    <w:rPr>
      <w:sz w:val="24"/>
      <w:szCs w:val="24"/>
      <w:lang w:val="en-ID"/>
    </w:rPr>
  </w:style>
  <w:style w:type="character" w:customStyle="1" w:styleId="Heading3Char">
    <w:name w:val="Heading 3 Char"/>
    <w:basedOn w:val="DefaultParagraphFont"/>
    <w:link w:val="Heading3"/>
    <w:uiPriority w:val="9"/>
    <w:rsid w:val="00001474"/>
    <w:rPr>
      <w:rFonts w:asciiTheme="majorHAnsi" w:eastAsiaTheme="majorEastAsia" w:hAnsiTheme="majorHAnsi" w:cstheme="majorBidi"/>
      <w:b/>
      <w:sz w:val="24"/>
      <w:szCs w:val="24"/>
    </w:rPr>
  </w:style>
  <w:style w:type="character" w:styleId="Strong">
    <w:name w:val="Strong"/>
    <w:basedOn w:val="DefaultParagraphFont"/>
    <w:uiPriority w:val="22"/>
    <w:qFormat/>
    <w:rsid w:val="0004088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40889"/>
    <w:pPr>
      <w:widowControl/>
      <w:spacing w:before="100" w:beforeAutospacing="1" w:after="100" w:afterAutospacing="1"/>
    </w:pPr>
    <w:rPr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rsid w:val="001E7228"/>
    <w:rPr>
      <w:rFonts w:ascii="Algerian" w:eastAsia="Algerian" w:hAnsi="Algerian"/>
      <w:sz w:val="24"/>
      <w:szCs w:val="24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1E72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7228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7875"/>
    <w:pPr>
      <w:tabs>
        <w:tab w:val="right" w:leader="dot" w:pos="8495"/>
      </w:tabs>
      <w:spacing w:after="100" w:line="360" w:lineRule="auto"/>
    </w:pPr>
    <w:rPr>
      <w:rFonts w:asciiTheme="minorHAnsi" w:eastAsiaTheme="majorEastAsia" w:hAnsiTheme="minorHAnsi" w:cstheme="minorHAnsi"/>
      <w:b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2C6993"/>
    <w:pPr>
      <w:spacing w:line="360" w:lineRule="auto"/>
      <w:ind w:left="567" w:hanging="297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90C07"/>
    <w:pPr>
      <w:tabs>
        <w:tab w:val="right" w:leader="dot" w:pos="9016"/>
      </w:tabs>
      <w:spacing w:after="100" w:line="240" w:lineRule="exact"/>
      <w:ind w:left="851" w:hanging="284"/>
    </w:pPr>
    <w:rPr>
      <w:noProof/>
    </w:rPr>
  </w:style>
  <w:style w:type="paragraph" w:styleId="TOCHeading">
    <w:name w:val="TOC Heading"/>
    <w:basedOn w:val="Heading1"/>
    <w:next w:val="Normal"/>
    <w:uiPriority w:val="39"/>
    <w:unhideWhenUsed/>
    <w:qFormat/>
    <w:rsid w:val="00727003"/>
    <w:pPr>
      <w:widowControl/>
      <w:spacing w:line="259" w:lineRule="auto"/>
      <w:outlineLvl w:val="9"/>
    </w:pPr>
    <w:rPr>
      <w:b w:val="0"/>
      <w:color w:val="365F91" w:themeColor="accent1" w:themeShade="B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56E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6E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6E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E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E33"/>
    <w:rPr>
      <w:b/>
      <w:bCs/>
      <w:sz w:val="20"/>
      <w:szCs w:val="20"/>
    </w:r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paragraph">
    <w:name w:val="paragraph"/>
    <w:basedOn w:val="Normal"/>
    <w:rsid w:val="00FD57A1"/>
    <w:pPr>
      <w:widowControl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FD57A1"/>
  </w:style>
  <w:style w:type="character" w:customStyle="1" w:styleId="eop">
    <w:name w:val="eop"/>
    <w:basedOn w:val="DefaultParagraphFont"/>
    <w:rsid w:val="00FD57A1"/>
  </w:style>
  <w:style w:type="character" w:customStyle="1" w:styleId="Heading7Char">
    <w:name w:val="Heading 7 Char"/>
    <w:basedOn w:val="DefaultParagraphFont"/>
    <w:link w:val="Heading7"/>
    <w:uiPriority w:val="9"/>
    <w:semiHidden/>
    <w:rsid w:val="002E1E56"/>
    <w:rPr>
      <w:rFonts w:ascii="Calibri" w:hAnsi="Calibri"/>
      <w:kern w:val="2"/>
      <w:sz w:val="24"/>
      <w:szCs w:val="24"/>
      <w:lang w:val="en-ID" w:eastAsia="en-US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E56"/>
    <w:rPr>
      <w:rFonts w:ascii="Calibri" w:hAnsi="Calibri"/>
      <w:i/>
      <w:iCs/>
      <w:kern w:val="2"/>
      <w:sz w:val="24"/>
      <w:szCs w:val="24"/>
      <w:lang w:val="en-ID" w:eastAsia="en-US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E56"/>
    <w:rPr>
      <w:rFonts w:ascii="Cambria" w:hAnsi="Cambria"/>
      <w:kern w:val="2"/>
      <w:lang w:val="en-ID" w:eastAsia="en-US"/>
      <w14:ligatures w14:val="standardContextual"/>
    </w:rPr>
  </w:style>
  <w:style w:type="numbering" w:customStyle="1" w:styleId="NoList1">
    <w:name w:val="No List1"/>
    <w:next w:val="NoList"/>
    <w:uiPriority w:val="99"/>
    <w:semiHidden/>
    <w:unhideWhenUsed/>
    <w:rsid w:val="002E1E56"/>
  </w:style>
  <w:style w:type="paragraph" w:customStyle="1" w:styleId="Heading11">
    <w:name w:val="Heading 11"/>
    <w:basedOn w:val="Normal"/>
    <w:next w:val="Normal"/>
    <w:uiPriority w:val="9"/>
    <w:qFormat/>
    <w:rsid w:val="002E1E56"/>
    <w:pPr>
      <w:keepNext/>
      <w:widowControl/>
      <w:spacing w:before="240" w:after="60"/>
      <w:ind w:left="720" w:hanging="360"/>
      <w:outlineLvl w:val="0"/>
    </w:pPr>
    <w:rPr>
      <w:rFonts w:ascii="Cambria" w:hAnsi="Cambria"/>
      <w:b/>
      <w:bCs/>
      <w:kern w:val="32"/>
      <w:sz w:val="32"/>
      <w:szCs w:val="32"/>
      <w:lang w:eastAsia="en-US"/>
    </w:rPr>
  </w:style>
  <w:style w:type="paragraph" w:customStyle="1" w:styleId="Heading21">
    <w:name w:val="Heading 21"/>
    <w:basedOn w:val="Normal"/>
    <w:next w:val="Normal"/>
    <w:uiPriority w:val="9"/>
    <w:semiHidden/>
    <w:unhideWhenUsed/>
    <w:qFormat/>
    <w:rsid w:val="002E1E56"/>
    <w:pPr>
      <w:keepNext/>
      <w:widowControl/>
      <w:spacing w:before="240" w:after="60"/>
      <w:ind w:left="1440" w:hanging="360"/>
      <w:outlineLvl w:val="1"/>
    </w:pPr>
    <w:rPr>
      <w:rFonts w:ascii="Cambria" w:hAnsi="Cambria"/>
      <w:b/>
      <w:bCs/>
      <w:i/>
      <w:iCs/>
      <w:sz w:val="28"/>
      <w:szCs w:val="28"/>
      <w:lang w:eastAsia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2E1E56"/>
    <w:pPr>
      <w:keepNext/>
      <w:widowControl/>
      <w:spacing w:before="240" w:after="60"/>
      <w:ind w:left="2160" w:hanging="180"/>
      <w:outlineLvl w:val="2"/>
    </w:pPr>
    <w:rPr>
      <w:rFonts w:ascii="Cambria" w:hAnsi="Cambria"/>
      <w:b/>
      <w:bCs/>
      <w:sz w:val="26"/>
      <w:szCs w:val="26"/>
      <w:lang w:eastAsia="en-US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2E1E56"/>
    <w:pPr>
      <w:keepNext/>
      <w:widowControl/>
      <w:spacing w:before="240" w:after="60"/>
      <w:ind w:left="2880" w:hanging="360"/>
      <w:outlineLvl w:val="3"/>
    </w:pPr>
    <w:rPr>
      <w:rFonts w:ascii="Calibri" w:hAnsi="Calibri" w:cs="Arial"/>
      <w:b/>
      <w:bCs/>
      <w:sz w:val="28"/>
      <w:szCs w:val="28"/>
      <w:lang w:eastAsia="en-US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2E1E56"/>
    <w:pPr>
      <w:widowControl/>
      <w:spacing w:before="240" w:after="60"/>
      <w:ind w:left="3600" w:hanging="360"/>
      <w:outlineLvl w:val="4"/>
    </w:pPr>
    <w:rPr>
      <w:rFonts w:ascii="Calibri" w:hAnsi="Calibri" w:cs="Arial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2E1E56"/>
    <w:rPr>
      <w:b/>
      <w:sz w:val="20"/>
      <w:szCs w:val="20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2E1E56"/>
    <w:pPr>
      <w:widowControl/>
      <w:spacing w:before="240" w:after="60"/>
      <w:ind w:left="5040" w:hanging="360"/>
      <w:outlineLvl w:val="6"/>
    </w:pPr>
    <w:rPr>
      <w:rFonts w:ascii="Calibri" w:hAnsi="Calibri" w:cs="Arial"/>
      <w:sz w:val="24"/>
      <w:szCs w:val="24"/>
      <w:lang w:eastAsia="en-US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2E1E56"/>
    <w:pPr>
      <w:widowControl/>
      <w:spacing w:before="240" w:after="60"/>
      <w:ind w:left="5760" w:hanging="360"/>
      <w:outlineLvl w:val="7"/>
    </w:pPr>
    <w:rPr>
      <w:rFonts w:ascii="Calibri" w:hAnsi="Calibri" w:cs="Arial"/>
      <w:i/>
      <w:iCs/>
      <w:sz w:val="24"/>
      <w:szCs w:val="24"/>
      <w:lang w:eastAsia="en-US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2E1E56"/>
    <w:pPr>
      <w:widowControl/>
      <w:spacing w:before="240" w:after="60"/>
      <w:ind w:left="6480" w:hanging="180"/>
      <w:outlineLvl w:val="8"/>
    </w:pPr>
    <w:rPr>
      <w:rFonts w:ascii="Cambria" w:hAnsi="Cambria"/>
      <w:lang w:eastAsia="en-US"/>
    </w:rPr>
  </w:style>
  <w:style w:type="numbering" w:customStyle="1" w:styleId="NoList11">
    <w:name w:val="No List11"/>
    <w:next w:val="NoList"/>
    <w:uiPriority w:val="99"/>
    <w:semiHidden/>
    <w:unhideWhenUsed/>
    <w:rsid w:val="002E1E56"/>
  </w:style>
  <w:style w:type="character" w:customStyle="1" w:styleId="Heading4Char">
    <w:name w:val="Heading 4 Char"/>
    <w:basedOn w:val="DefaultParagraphFont"/>
    <w:link w:val="Heading4"/>
    <w:uiPriority w:val="9"/>
    <w:semiHidden/>
    <w:rsid w:val="002E1E56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1E56"/>
    <w:rPr>
      <w:b/>
    </w:rPr>
  </w:style>
  <w:style w:type="character" w:customStyle="1" w:styleId="Heading1Char1">
    <w:name w:val="Heading 1 Char1"/>
    <w:basedOn w:val="DefaultParagraphFont"/>
    <w:uiPriority w:val="9"/>
    <w:rsid w:val="002E1E56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2E1E56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2E1E56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2E1E56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1">
    <w:name w:val="Heading 5 Char1"/>
    <w:basedOn w:val="DefaultParagraphFont"/>
    <w:uiPriority w:val="9"/>
    <w:semiHidden/>
    <w:rsid w:val="002E1E56"/>
    <w:rPr>
      <w:rFonts w:ascii="Calibri Light" w:eastAsia="Times New Roman" w:hAnsi="Calibri Light" w:cs="Times New Roman"/>
      <w:color w:val="2F5496"/>
    </w:rPr>
  </w:style>
  <w:style w:type="character" w:customStyle="1" w:styleId="Heading7Char1">
    <w:name w:val="Heading 7 Char1"/>
    <w:basedOn w:val="DefaultParagraphFont"/>
    <w:uiPriority w:val="9"/>
    <w:semiHidden/>
    <w:rsid w:val="002E1E56"/>
    <w:rPr>
      <w:rFonts w:ascii="Calibri Light" w:eastAsia="Times New Roman" w:hAnsi="Calibri Light" w:cs="Times New Roman"/>
      <w:i/>
      <w:iCs/>
      <w:color w:val="1F3763"/>
    </w:rPr>
  </w:style>
  <w:style w:type="character" w:customStyle="1" w:styleId="Heading8Char1">
    <w:name w:val="Heading 8 Char1"/>
    <w:basedOn w:val="DefaultParagraphFont"/>
    <w:uiPriority w:val="9"/>
    <w:semiHidden/>
    <w:rsid w:val="002E1E56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2E1E56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table" w:customStyle="1" w:styleId="3">
    <w:name w:val="3"/>
    <w:basedOn w:val="TableNormal"/>
    <w:rsid w:val="0028412B"/>
    <w:pPr>
      <w:widowControl/>
    </w:pPr>
    <w:rPr>
      <w:sz w:val="20"/>
      <w:szCs w:val="20"/>
      <w:lang w:val="en-ID" w:eastAsia="zh-CN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A64C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37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3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59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7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5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2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5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5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7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75F524E705A147A3B850720B59C561" ma:contentTypeVersion="6" ma:contentTypeDescription="Create a new document." ma:contentTypeScope="" ma:versionID="99538332632328f8bcca0c1e2f4e173b">
  <xsd:schema xmlns:xsd="http://www.w3.org/2001/XMLSchema" xmlns:xs="http://www.w3.org/2001/XMLSchema" xmlns:p="http://schemas.microsoft.com/office/2006/metadata/properties" xmlns:ns3="f37d0c3a-b7bb-4cac-a601-8d8a30fc3698" targetNamespace="http://schemas.microsoft.com/office/2006/metadata/properties" ma:root="true" ma:fieldsID="ab5e9b9182b76047b1811799cc9a074d" ns3:_="">
    <xsd:import namespace="f37d0c3a-b7bb-4cac-a601-8d8a30fc36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d0c3a-b7bb-4cac-a601-8d8a30fc36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elZFQrRRFxi1n63aVtQPF4g7Ctg==">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</go:docsCustomData>
</go:gDocsCustomXmlDataStorage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37d0c3a-b7bb-4cac-a601-8d8a30fc3698" xsi:nil="true"/>
  </documentManagement>
</p:properties>
</file>

<file path=customXml/itemProps1.xml><?xml version="1.0" encoding="utf-8"?>
<ds:datastoreItem xmlns:ds="http://schemas.openxmlformats.org/officeDocument/2006/customXml" ds:itemID="{77D153F0-A3CA-4C3D-A809-46676B9F9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AB0830-53D1-8245-A2CE-4B371B6693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6DA8A5-D01F-44A7-984D-64A493F2ED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7d0c3a-b7bb-4cac-a601-8d8a30fc3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AD5DDA34-D25F-407D-8E21-4118DF420B87}">
  <ds:schemaRefs>
    <ds:schemaRef ds:uri="http://schemas.microsoft.com/office/2006/metadata/properties"/>
    <ds:schemaRef ds:uri="http://schemas.microsoft.com/office/infopath/2007/PartnerControls"/>
    <ds:schemaRef ds:uri="f37d0c3a-b7bb-4cac-a601-8d8a30fc36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910</Words>
  <Characters>16589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Oviesta Tasha</cp:lastModifiedBy>
  <cp:revision>2</cp:revision>
  <cp:lastPrinted>2025-12-30T09:52:00Z</cp:lastPrinted>
  <dcterms:created xsi:type="dcterms:W3CDTF">2026-01-15T03:15:00Z</dcterms:created>
  <dcterms:modified xsi:type="dcterms:W3CDTF">2026-01-15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75F524E705A147A3B850720B59C561</vt:lpwstr>
  </property>
  <property fmtid="{D5CDD505-2E9C-101B-9397-08002B2CF9AE}" pid="3" name="GrammarlyDocumentId">
    <vt:lpwstr>de0c0f19-daf7-4749-a8b8-0c46cce200a7</vt:lpwstr>
  </property>
</Properties>
</file>